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11291D" w14:textId="5291CC3A" w:rsidR="009C07E9" w:rsidRPr="00FC495A" w:rsidRDefault="009C07E9" w:rsidP="009C07E9">
      <w:pPr>
        <w:pStyle w:val="Body1"/>
      </w:pPr>
      <w:r w:rsidRPr="00FC495A">
        <w:t xml:space="preserve">Year </w:t>
      </w:r>
      <w:r>
        <w:t>5</w:t>
      </w:r>
      <w:r w:rsidRPr="00FC495A">
        <w:t xml:space="preserve">, </w:t>
      </w:r>
      <w:r w:rsidR="00AE5F2B">
        <w:t>a</w:t>
      </w:r>
      <w:r>
        <w:t>utumn 1</w:t>
      </w:r>
      <w:r w:rsidRPr="00FC495A">
        <w:t>, 202</w:t>
      </w:r>
      <w:r w:rsidR="00CB4A23">
        <w:t>4</w:t>
      </w:r>
    </w:p>
    <w:p w14:paraId="2C62F655" w14:textId="77777777" w:rsidR="009C07E9" w:rsidRDefault="009C07E9" w:rsidP="009C07E9">
      <w:pPr>
        <w:pStyle w:val="Body1"/>
      </w:pPr>
    </w:p>
    <w:p w14:paraId="4C2AC5CA" w14:textId="30F42282" w:rsidR="005A49E7" w:rsidRDefault="009C07E9" w:rsidP="004A2913">
      <w:r>
        <w:t xml:space="preserve">Hello everyone! While I’m slowly getting to know you all at the Year 5 door, I’d like to take this opportunity to introduce myself and express how much I am looking forward to working with you all, and the Year 5 </w:t>
      </w:r>
      <w:r w:rsidR="00624B9C">
        <w:t>children</w:t>
      </w:r>
      <w:r>
        <w:t xml:space="preserve"> throughout the year ahead.</w:t>
      </w:r>
    </w:p>
    <w:p w14:paraId="07EE5769" w14:textId="664A311E" w:rsidR="001354FE" w:rsidRPr="00FC495A" w:rsidRDefault="001354FE" w:rsidP="00FC495A">
      <w:pPr>
        <w:pStyle w:val="Body1"/>
      </w:pPr>
    </w:p>
    <w:tbl>
      <w:tblPr>
        <w:tblW w:w="11058"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4"/>
        <w:gridCol w:w="9174"/>
      </w:tblGrid>
      <w:tr w:rsidR="0084720F" w:rsidRPr="00FC495A" w14:paraId="19858C44" w14:textId="77777777" w:rsidTr="00733C93">
        <w:trPr>
          <w:trHeight w:val="2208"/>
        </w:trPr>
        <w:tc>
          <w:tcPr>
            <w:tcW w:w="1844" w:type="dxa"/>
            <w:shd w:val="clear" w:color="auto" w:fill="auto"/>
          </w:tcPr>
          <w:p w14:paraId="626EF77E" w14:textId="771A87E3" w:rsidR="00D8290C" w:rsidRPr="00FC495A" w:rsidRDefault="009836FD" w:rsidP="00FC495A">
            <w:pPr>
              <w:pStyle w:val="Body1"/>
            </w:pPr>
            <w:r>
              <w:drawing>
                <wp:anchor distT="0" distB="0" distL="114300" distR="114300" simplePos="0" relativeHeight="251689472" behindDoc="0" locked="0" layoutInCell="1" allowOverlap="1" wp14:anchorId="718AB328" wp14:editId="342D2B85">
                  <wp:simplePos x="0" y="0"/>
                  <wp:positionH relativeFrom="column">
                    <wp:posOffset>132715</wp:posOffset>
                  </wp:positionH>
                  <wp:positionV relativeFrom="paragraph">
                    <wp:posOffset>636905</wp:posOffset>
                  </wp:positionV>
                  <wp:extent cx="638175" cy="638175"/>
                  <wp:effectExtent l="0" t="0" r="9525" b="9525"/>
                  <wp:wrapNone/>
                  <wp:docPr id="12923384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pic:spPr>
                      </pic:pic>
                    </a:graphicData>
                  </a:graphic>
                  <wp14:sizeRelH relativeFrom="margin">
                    <wp14:pctWidth>0</wp14:pctWidth>
                  </wp14:sizeRelH>
                  <wp14:sizeRelV relativeFrom="margin">
                    <wp14:pctHeight>0</wp14:pctHeight>
                  </wp14:sizeRelV>
                </wp:anchor>
              </w:drawing>
            </w:r>
            <w:r w:rsidRPr="00FC495A">
              <w:drawing>
                <wp:anchor distT="0" distB="0" distL="114300" distR="114300" simplePos="0" relativeHeight="251652608" behindDoc="0" locked="0" layoutInCell="1" allowOverlap="1" wp14:anchorId="35D6A5FB" wp14:editId="36D7E655">
                  <wp:simplePos x="0" y="0"/>
                  <wp:positionH relativeFrom="column">
                    <wp:posOffset>132715</wp:posOffset>
                  </wp:positionH>
                  <wp:positionV relativeFrom="paragraph">
                    <wp:posOffset>236855</wp:posOffset>
                  </wp:positionV>
                  <wp:extent cx="386425" cy="295275"/>
                  <wp:effectExtent l="0" t="0" r="0" b="0"/>
                  <wp:wrapNone/>
                  <wp:docPr id="4" name="Picture 4" descr="Image result for pencil clip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encil clip ar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8642" cy="29696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83AEB" w:rsidRPr="00FC495A">
              <w:t>English</w:t>
            </w:r>
          </w:p>
        </w:tc>
        <w:tc>
          <w:tcPr>
            <w:tcW w:w="9214" w:type="dxa"/>
            <w:shd w:val="clear" w:color="auto" w:fill="auto"/>
          </w:tcPr>
          <w:p w14:paraId="45F6C997" w14:textId="4DED7CE8" w:rsidR="005A49E7" w:rsidRDefault="005A49E7" w:rsidP="004A2913">
            <w:r w:rsidRPr="000A6C3C">
              <w:t xml:space="preserve">In </w:t>
            </w:r>
            <w:r w:rsidR="00EC29E9" w:rsidRPr="000A6C3C">
              <w:t>English</w:t>
            </w:r>
            <w:r w:rsidR="00BC1833" w:rsidRPr="000A6C3C">
              <w:t>,</w:t>
            </w:r>
            <w:r w:rsidR="00EC29E9" w:rsidRPr="000A6C3C">
              <w:t xml:space="preserve"> </w:t>
            </w:r>
            <w:r w:rsidRPr="000A6C3C">
              <w:t xml:space="preserve">we are </w:t>
            </w:r>
            <w:r w:rsidR="00910E2B">
              <w:t xml:space="preserve">starting this academic year </w:t>
            </w:r>
            <w:r w:rsidRPr="000A6C3C">
              <w:t xml:space="preserve">with </w:t>
            </w:r>
            <w:r w:rsidR="00BC1833" w:rsidRPr="000A6C3C">
              <w:t>a</w:t>
            </w:r>
            <w:r w:rsidRPr="000A6C3C">
              <w:t xml:space="preserve"> </w:t>
            </w:r>
            <w:r w:rsidR="00EC29E9" w:rsidRPr="000A6C3C">
              <w:t>focus on the brilliant children’s novel ‘Who Let the Gods Out?’ by Maz Evans.</w:t>
            </w:r>
            <w:r w:rsidRPr="000A6C3C">
              <w:t xml:space="preserve"> </w:t>
            </w:r>
            <w:r w:rsidR="004A39B5">
              <w:t xml:space="preserve">This book is based on Greek mythology and follows the character Elliot </w:t>
            </w:r>
            <w:r w:rsidR="006C3303">
              <w:t xml:space="preserve">who encounters </w:t>
            </w:r>
            <w:r w:rsidR="00B77CB0">
              <w:t xml:space="preserve">demi-gods and Zeus the god of lightning. </w:t>
            </w:r>
            <w:r w:rsidRPr="000A6C3C">
              <w:t>This half term we will be pract</w:t>
            </w:r>
            <w:r w:rsidR="00BC1833" w:rsidRPr="000A6C3C">
              <w:t>is</w:t>
            </w:r>
            <w:r w:rsidRPr="000A6C3C">
              <w:t>ing a variety of writing skills we have acquired this year</w:t>
            </w:r>
            <w:r w:rsidR="000B7E58" w:rsidRPr="000A6C3C">
              <w:t xml:space="preserve"> and in previous years</w:t>
            </w:r>
            <w:r w:rsidRPr="000A6C3C">
              <w:t xml:space="preserve"> such as </w:t>
            </w:r>
            <w:r w:rsidR="0022438A" w:rsidRPr="000A6C3C">
              <w:t>diary entr</w:t>
            </w:r>
            <w:r w:rsidR="000A6C3C" w:rsidRPr="000A6C3C">
              <w:t>ies</w:t>
            </w:r>
            <w:r w:rsidR="0022438A" w:rsidRPr="000A6C3C">
              <w:t xml:space="preserve">, </w:t>
            </w:r>
            <w:r w:rsidR="003F4736">
              <w:t xml:space="preserve">playscript writing </w:t>
            </w:r>
            <w:r w:rsidR="000B7E58" w:rsidRPr="000A6C3C">
              <w:t xml:space="preserve">and </w:t>
            </w:r>
            <w:r w:rsidR="000A6C3C" w:rsidRPr="000A6C3C">
              <w:t>n</w:t>
            </w:r>
            <w:r w:rsidR="0022438A" w:rsidRPr="000A6C3C">
              <w:t>ewspaper reports</w:t>
            </w:r>
            <w:r w:rsidR="000B7E58" w:rsidRPr="000A6C3C">
              <w:t>.</w:t>
            </w:r>
            <w:r w:rsidR="0022438A" w:rsidRPr="000A6C3C">
              <w:t xml:space="preserve"> </w:t>
            </w:r>
            <w:r w:rsidR="000B7E58" w:rsidRPr="000A6C3C">
              <w:t>We will also be practicing our responses to the reading domains and understanding the importance of delivering our answers with consideration and succinctly</w:t>
            </w:r>
            <w:r w:rsidRPr="000A6C3C">
              <w:t>.</w:t>
            </w:r>
          </w:p>
          <w:p w14:paraId="635A47E8" w14:textId="00A11912" w:rsidR="00075C8A" w:rsidRPr="000A6C3C" w:rsidRDefault="00075C8A" w:rsidP="004A2913"/>
        </w:tc>
      </w:tr>
      <w:tr w:rsidR="0084720F" w:rsidRPr="00FC495A" w14:paraId="4E391D80" w14:textId="77777777" w:rsidTr="000A6C3C">
        <w:trPr>
          <w:trHeight w:val="2297"/>
        </w:trPr>
        <w:tc>
          <w:tcPr>
            <w:tcW w:w="1844" w:type="dxa"/>
            <w:shd w:val="clear" w:color="auto" w:fill="auto"/>
          </w:tcPr>
          <w:p w14:paraId="25282B6C" w14:textId="14B2EC39" w:rsidR="00163EA8" w:rsidRPr="00FC495A" w:rsidRDefault="00FC495A" w:rsidP="00FC495A">
            <w:pPr>
              <w:pStyle w:val="Body1"/>
              <w:rPr>
                <w:lang w:val="en-US"/>
              </w:rPr>
            </w:pPr>
            <w:r w:rsidRPr="00FC495A">
              <w:drawing>
                <wp:anchor distT="0" distB="0" distL="114300" distR="114300" simplePos="0" relativeHeight="251637248" behindDoc="0" locked="0" layoutInCell="1" allowOverlap="1" wp14:anchorId="4FA25FAA" wp14:editId="59F936B8">
                  <wp:simplePos x="0" y="0"/>
                  <wp:positionH relativeFrom="column">
                    <wp:posOffset>33631</wp:posOffset>
                  </wp:positionH>
                  <wp:positionV relativeFrom="paragraph">
                    <wp:posOffset>288925</wp:posOffset>
                  </wp:positionV>
                  <wp:extent cx="923925" cy="754879"/>
                  <wp:effectExtent l="0" t="0" r="0" b="7620"/>
                  <wp:wrapNone/>
                  <wp:docPr id="7" name="Picture 7" descr="Inserted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descr="InsertedImag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23925" cy="754879"/>
                          </a:xfrm>
                          <a:prstGeom prst="rect">
                            <a:avLst/>
                          </a:prstGeom>
                          <a:noFill/>
                          <a:ln>
                            <a:noFill/>
                          </a:ln>
                          <a:effectLst/>
                        </pic:spPr>
                      </pic:pic>
                    </a:graphicData>
                  </a:graphic>
                </wp:anchor>
              </w:drawing>
            </w:r>
            <w:r w:rsidR="00FC0CDD" w:rsidRPr="00FC495A">
              <w:t>M</w:t>
            </w:r>
            <w:r w:rsidR="00163EA8" w:rsidRPr="00FC495A">
              <w:t>aths</w:t>
            </w:r>
          </w:p>
        </w:tc>
        <w:tc>
          <w:tcPr>
            <w:tcW w:w="9214" w:type="dxa"/>
            <w:shd w:val="clear" w:color="auto" w:fill="auto"/>
          </w:tcPr>
          <w:p w14:paraId="319FB435" w14:textId="1C54FE6D" w:rsidR="00BA01F5" w:rsidRPr="009836FD" w:rsidRDefault="00BA01F5" w:rsidP="004A2913">
            <w:r w:rsidRPr="009836FD">
              <w:t>This half term we will be reading, writing, and comparing numbers up to one million! We will be honing our rounding skills to the nearest power of ten (10 / 100 / 1,000 / 10,000 / 100,000 / 1,000,000) and look at ordering large numbers from least to greatest.</w:t>
            </w:r>
            <w:r w:rsidR="009836FD">
              <w:t xml:space="preserve"> </w:t>
            </w:r>
            <w:r w:rsidRPr="009836FD">
              <w:t xml:space="preserve">The children will progress from this and begin applying this learnt knowledge to calculations. This half term, we will focus on addition and subtraction – with a large focus on the written method of column addition and subtraction - and use our rounding skills and mental calculation strategies to select the most efficient strategies to solve mathematical problems. </w:t>
            </w:r>
          </w:p>
          <w:p w14:paraId="56D113D1" w14:textId="77777777" w:rsidR="00BA01F5" w:rsidRPr="009836FD" w:rsidRDefault="00BA01F5" w:rsidP="004A2913"/>
          <w:p w14:paraId="0B6F771C" w14:textId="4454E2C8" w:rsidR="000B7E58" w:rsidRPr="009836FD" w:rsidRDefault="00BA01F5" w:rsidP="004A2913">
            <w:r w:rsidRPr="009836FD">
              <w:t>We will end the half term by looking at line graphs and timetables (not be confused with multiplication times tables!). Maths will be put into a real-world environment where the children will be encouraged to read and interpret data and present this in line graphs and in answer to relevant questions.</w:t>
            </w:r>
          </w:p>
        </w:tc>
      </w:tr>
      <w:tr w:rsidR="0084720F" w:rsidRPr="00FC495A" w14:paraId="775CDD2E" w14:textId="77777777" w:rsidTr="00C53E73">
        <w:trPr>
          <w:trHeight w:val="1407"/>
        </w:trPr>
        <w:tc>
          <w:tcPr>
            <w:tcW w:w="1844" w:type="dxa"/>
            <w:shd w:val="clear" w:color="auto" w:fill="auto"/>
          </w:tcPr>
          <w:p w14:paraId="6AFB72CB" w14:textId="77777777" w:rsidR="00733C93" w:rsidRDefault="00163EA8" w:rsidP="00FC495A">
            <w:pPr>
              <w:pStyle w:val="Body1"/>
            </w:pPr>
            <w:r w:rsidRPr="00FC495A">
              <w:t>Science</w:t>
            </w:r>
          </w:p>
          <w:p w14:paraId="5A77791C" w14:textId="758E3105" w:rsidR="00163EA8" w:rsidRPr="00FC495A" w:rsidRDefault="00733C93" w:rsidP="00FC495A">
            <w:pPr>
              <w:pStyle w:val="Body1"/>
              <w:rPr>
                <w:lang w:val="en-US"/>
              </w:rPr>
            </w:pPr>
            <w:r w:rsidRPr="00FC495A">
              <w:drawing>
                <wp:inline distT="0" distB="0" distL="0" distR="0" wp14:anchorId="4418DCE6" wp14:editId="072FFF2E">
                  <wp:extent cx="794385" cy="758099"/>
                  <wp:effectExtent l="0" t="0" r="5715" b="4445"/>
                  <wp:docPr id="8" name="Picture 8" descr="Inserted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descr="InsertedImag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98449" cy="761978"/>
                          </a:xfrm>
                          <a:prstGeom prst="rect">
                            <a:avLst/>
                          </a:prstGeom>
                          <a:noFill/>
                          <a:ln>
                            <a:noFill/>
                          </a:ln>
                          <a:effectLst/>
                        </pic:spPr>
                      </pic:pic>
                    </a:graphicData>
                  </a:graphic>
                </wp:inline>
              </w:drawing>
            </w:r>
          </w:p>
        </w:tc>
        <w:tc>
          <w:tcPr>
            <w:tcW w:w="9214" w:type="dxa"/>
            <w:shd w:val="clear" w:color="auto" w:fill="auto"/>
          </w:tcPr>
          <w:p w14:paraId="55F20C96" w14:textId="6F92226F" w:rsidR="004D3E6A" w:rsidRPr="009836FD" w:rsidRDefault="004D3E6A" w:rsidP="004A2913">
            <w:r w:rsidRPr="009836FD">
              <w:t>Throughout Year 5</w:t>
            </w:r>
            <w:r w:rsidR="009836FD">
              <w:t>,</w:t>
            </w:r>
            <w:r w:rsidRPr="009836FD">
              <w:t xml:space="preserve"> will we be dedicating an entire afternoon to science each week! This will allow us the time to explore ideas in more detail and put our scientific enquiry skills to good use in class experiments.</w:t>
            </w:r>
            <w:r w:rsidR="009836FD">
              <w:t xml:space="preserve"> </w:t>
            </w:r>
            <w:r w:rsidRPr="009836FD">
              <w:t>The topic for this half term is Forces and Mechanisms which will see the children revisit prior learning about forces, identifying what a force is and discussing the two types, including contact and non-contact forces. They will learn that gravity is a force of attraction and follow instructions to observe gravity in action. They will learn the meanings of the term’s 'mass' and 'weight' and their units of measurement, following instructions to record the mass and weight of various everyday objects using a piece of equipment called a force meter. This will also provide a great opportunity to link to our learning in Maths about line graphs.</w:t>
            </w:r>
            <w:r w:rsidR="009836FD">
              <w:t xml:space="preserve"> </w:t>
            </w:r>
            <w:r w:rsidRPr="009836FD">
              <w:t>The children will revisit previous learning about friction, discussing situations where it can be helpful or where we need to minimise its effects. New learning will be developed about frictional forces called air and water resistance and we will conduct investigations to observe these frictional forces in action!</w:t>
            </w:r>
          </w:p>
          <w:p w14:paraId="41D9BF9E" w14:textId="77777777" w:rsidR="004D3E6A" w:rsidRPr="009836FD" w:rsidRDefault="004D3E6A" w:rsidP="004A2913"/>
          <w:p w14:paraId="7B93FCF9" w14:textId="6B301FAF" w:rsidR="000A6C3C" w:rsidRPr="009836FD" w:rsidRDefault="004D3E6A" w:rsidP="009836FD">
            <w:r w:rsidRPr="009836FD">
              <w:t>Finally, we will learn about mechanisms, including gears, pulleys and levers and follow instructions to investigate how these simple machines use forces to make tasks easier. The children will then generate their own scientific questions which they wish to study further on the theme of forces and mechanisms, and we will work together to research, explore and find the answers!</w:t>
            </w:r>
          </w:p>
        </w:tc>
      </w:tr>
      <w:tr w:rsidR="0084720F" w:rsidRPr="00FC495A" w14:paraId="0BFC62E3" w14:textId="77777777" w:rsidTr="00733C93">
        <w:trPr>
          <w:trHeight w:val="274"/>
        </w:trPr>
        <w:tc>
          <w:tcPr>
            <w:tcW w:w="1844" w:type="dxa"/>
            <w:shd w:val="clear" w:color="auto" w:fill="auto"/>
          </w:tcPr>
          <w:p w14:paraId="54D1618C" w14:textId="50793487" w:rsidR="00163EA8" w:rsidRPr="00FC495A" w:rsidRDefault="00941926" w:rsidP="00FC495A">
            <w:pPr>
              <w:pStyle w:val="Body1"/>
              <w:rPr>
                <w:lang w:val="en-US"/>
              </w:rPr>
            </w:pPr>
            <w:r w:rsidRPr="00FC495A">
              <w:t>C</w:t>
            </w:r>
            <w:r w:rsidR="00163EA8" w:rsidRPr="00FC495A">
              <w:t>omputing</w:t>
            </w:r>
            <w:r w:rsidR="00733C93" w:rsidRPr="00FC495A">
              <w:drawing>
                <wp:inline distT="0" distB="0" distL="0" distR="0" wp14:anchorId="54E10CBD" wp14:editId="58B28580">
                  <wp:extent cx="659959" cy="390525"/>
                  <wp:effectExtent l="0" t="0" r="6985" b="0"/>
                  <wp:docPr id="9" name="Picture 9" descr="Inserted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 descr="InsertedImag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3573" cy="392664"/>
                          </a:xfrm>
                          <a:prstGeom prst="rect">
                            <a:avLst/>
                          </a:prstGeom>
                          <a:noFill/>
                          <a:ln>
                            <a:noFill/>
                          </a:ln>
                          <a:effectLst/>
                        </pic:spPr>
                      </pic:pic>
                    </a:graphicData>
                  </a:graphic>
                </wp:inline>
              </w:drawing>
            </w:r>
          </w:p>
        </w:tc>
        <w:tc>
          <w:tcPr>
            <w:tcW w:w="9214" w:type="dxa"/>
            <w:shd w:val="clear" w:color="auto" w:fill="auto"/>
          </w:tcPr>
          <w:p w14:paraId="472E1BB8" w14:textId="112D090D" w:rsidR="00C51C48" w:rsidRPr="009836FD" w:rsidRDefault="00C51C48" w:rsidP="004A2913">
            <w:pPr>
              <w:rPr>
                <w:lang w:eastAsia="en-GB"/>
              </w:rPr>
            </w:pPr>
            <w:r w:rsidRPr="004E2BBE">
              <w:t xml:space="preserve">This half term’s </w:t>
            </w:r>
            <w:r>
              <w:t xml:space="preserve">topic in computing is </w:t>
            </w:r>
            <w:r w:rsidRPr="009836FD">
              <w:t>Coding.</w:t>
            </w:r>
            <w:r w:rsidR="009836FD">
              <w:t xml:space="preserve"> </w:t>
            </w:r>
            <w:r w:rsidRPr="009836FD">
              <w:rPr>
                <w:lang w:eastAsia="en-GB"/>
              </w:rPr>
              <w:t>The children will build on their prior knowledge of coding and follow the PRIMM approach:</w:t>
            </w:r>
          </w:p>
          <w:p w14:paraId="4EEA3DA1" w14:textId="77777777" w:rsidR="00C51C48" w:rsidRPr="009836FD" w:rsidRDefault="00C51C48" w:rsidP="004A2913">
            <w:pPr>
              <w:rPr>
                <w:lang w:eastAsia="en-GB"/>
              </w:rPr>
            </w:pPr>
          </w:p>
          <w:p w14:paraId="0B4B36E3" w14:textId="77777777" w:rsidR="00C51C48" w:rsidRPr="009836FD" w:rsidRDefault="00C51C48" w:rsidP="004A2913">
            <w:r w:rsidRPr="009836FD">
              <w:t xml:space="preserve">Predict… what this code will do </w:t>
            </w:r>
          </w:p>
          <w:p w14:paraId="5F855D6F" w14:textId="77777777" w:rsidR="00C51C48" w:rsidRDefault="00C51C48" w:rsidP="004A2913">
            <w:r>
              <w:t xml:space="preserve">Run… the code to check your prediction </w:t>
            </w:r>
          </w:p>
          <w:p w14:paraId="1A5E434B" w14:textId="77777777" w:rsidR="00C51C48" w:rsidRDefault="00C51C48" w:rsidP="004A2913">
            <w:r>
              <w:t xml:space="preserve">Investigate… trace thought the code to see if you were correct </w:t>
            </w:r>
          </w:p>
          <w:p w14:paraId="2D48512A" w14:textId="77777777" w:rsidR="00C51C48" w:rsidRDefault="00C51C48" w:rsidP="004A2913">
            <w:r>
              <w:t>Modify... the code to add detail, change actions/outcome</w:t>
            </w:r>
          </w:p>
          <w:p w14:paraId="4A5E8595" w14:textId="77777777" w:rsidR="00C51C48" w:rsidRPr="004E2BBE" w:rsidRDefault="00C51C48" w:rsidP="004A2913">
            <w:pPr>
              <w:rPr>
                <w:lang w:eastAsia="en-GB"/>
              </w:rPr>
            </w:pPr>
            <w:r>
              <w:t>Make… a new program that uses the same ideas in a different way. Get creative!</w:t>
            </w:r>
          </w:p>
          <w:p w14:paraId="2737905A" w14:textId="77777777" w:rsidR="00C51C48" w:rsidRPr="004E2BBE" w:rsidRDefault="00C51C48" w:rsidP="004A2913">
            <w:pPr>
              <w:rPr>
                <w:lang w:eastAsia="en-GB"/>
              </w:rPr>
            </w:pPr>
          </w:p>
          <w:p w14:paraId="7F982CD2" w14:textId="7A19D0C0" w:rsidR="000A6C3C" w:rsidRPr="000A6C3C" w:rsidRDefault="00C51C48" w:rsidP="004A2913">
            <w:pPr>
              <w:rPr>
                <w:lang w:eastAsia="en-GB"/>
              </w:rPr>
            </w:pPr>
            <w:r>
              <w:rPr>
                <w:lang w:eastAsia="en-GB"/>
              </w:rPr>
              <w:t>We will look at how coding is used in real life situations, and work towards creating a string of code that completes the action they have requested efficiently.</w:t>
            </w:r>
          </w:p>
        </w:tc>
      </w:tr>
      <w:tr w:rsidR="00361784" w:rsidRPr="00FC495A" w14:paraId="50768F8D" w14:textId="77777777" w:rsidTr="004A5733">
        <w:trPr>
          <w:trHeight w:val="856"/>
        </w:trPr>
        <w:tc>
          <w:tcPr>
            <w:tcW w:w="1844" w:type="dxa"/>
            <w:shd w:val="clear" w:color="auto" w:fill="auto"/>
          </w:tcPr>
          <w:p w14:paraId="6DF1BE6B" w14:textId="537EBAE7" w:rsidR="004A1419" w:rsidRPr="00FC495A" w:rsidRDefault="009836FD" w:rsidP="00FC495A">
            <w:pPr>
              <w:pStyle w:val="Body1"/>
            </w:pPr>
            <w:r w:rsidRPr="00FC495A">
              <w:lastRenderedPageBreak/>
              <w:drawing>
                <wp:anchor distT="0" distB="0" distL="114300" distR="114300" simplePos="0" relativeHeight="251690496" behindDoc="0" locked="0" layoutInCell="1" allowOverlap="1" wp14:anchorId="76C9B470" wp14:editId="31502B8D">
                  <wp:simplePos x="0" y="0"/>
                  <wp:positionH relativeFrom="column">
                    <wp:posOffset>56515</wp:posOffset>
                  </wp:positionH>
                  <wp:positionV relativeFrom="paragraph">
                    <wp:posOffset>283210</wp:posOffset>
                  </wp:positionV>
                  <wp:extent cx="814070" cy="609600"/>
                  <wp:effectExtent l="0" t="0" r="5080" b="0"/>
                  <wp:wrapNone/>
                  <wp:docPr id="1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14070" cy="609600"/>
                          </a:xfrm>
                          <a:prstGeom prst="rect">
                            <a:avLst/>
                          </a:prstGeom>
                          <a:noFill/>
                          <a:ln>
                            <a:noFill/>
                          </a:ln>
                        </pic:spPr>
                      </pic:pic>
                    </a:graphicData>
                  </a:graphic>
                </wp:anchor>
              </w:drawing>
            </w:r>
            <w:r w:rsidR="00283545" w:rsidRPr="00FC495A">
              <w:t>Geograph</w:t>
            </w:r>
            <w:r w:rsidR="00965834" w:rsidRPr="00FC495A">
              <w:t>y</w:t>
            </w:r>
            <w:r w:rsidR="00332738" w:rsidRPr="00FC495A">
              <w:t>/History</w:t>
            </w:r>
          </w:p>
        </w:tc>
        <w:tc>
          <w:tcPr>
            <w:tcW w:w="9214" w:type="dxa"/>
            <w:shd w:val="clear" w:color="auto" w:fill="auto"/>
          </w:tcPr>
          <w:p w14:paraId="6E2304A8" w14:textId="09610904" w:rsidR="00A94A15" w:rsidRPr="000A6C3C" w:rsidRDefault="00AD25AF" w:rsidP="009836FD">
            <w:r w:rsidRPr="000A6C3C">
              <w:t xml:space="preserve">Our topic for the </w:t>
            </w:r>
            <w:r w:rsidR="009D72C1">
              <w:t>Autumn</w:t>
            </w:r>
            <w:r w:rsidRPr="000A6C3C">
              <w:t xml:space="preserve"> term </w:t>
            </w:r>
            <w:r w:rsidR="00A94A15" w:rsidRPr="000A6C3C">
              <w:t>has been</w:t>
            </w:r>
            <w:r w:rsidRPr="000A6C3C">
              <w:t xml:space="preserve"> </w:t>
            </w:r>
            <w:r w:rsidR="000A6C3C">
              <w:t>‘</w:t>
            </w:r>
            <w:r w:rsidRPr="000A6C3C">
              <w:t>Ground</w:t>
            </w:r>
            <w:r w:rsidR="000A6C3C">
              <w:t>-b</w:t>
            </w:r>
            <w:r w:rsidRPr="000A6C3C">
              <w:t>reaking Greeks</w:t>
            </w:r>
            <w:r w:rsidR="000A6C3C">
              <w:t>’</w:t>
            </w:r>
            <w:r w:rsidR="00A94A15" w:rsidRPr="000A6C3C">
              <w:t>, which will conclude this term with the study of how the people of Athens went about their everyday lives.</w:t>
            </w:r>
            <w:r w:rsidR="009836FD">
              <w:t xml:space="preserve"> </w:t>
            </w:r>
            <w:r w:rsidR="00A94A15" w:rsidRPr="000A6C3C">
              <w:t xml:space="preserve">Pupils will study the Classical </w:t>
            </w:r>
            <w:r w:rsidR="00BC1833" w:rsidRPr="000A6C3C">
              <w:t>A</w:t>
            </w:r>
            <w:r w:rsidR="00A94A15" w:rsidRPr="000A6C3C">
              <w:t xml:space="preserve">ge and the </w:t>
            </w:r>
            <w:proofErr w:type="gramStart"/>
            <w:r w:rsidR="00A94A15" w:rsidRPr="000A6C3C">
              <w:t>lasting legacy</w:t>
            </w:r>
            <w:proofErr w:type="gramEnd"/>
            <w:r w:rsidR="00A94A15" w:rsidRPr="000A6C3C">
              <w:t xml:space="preserve"> the Athenians have had on how we live today. We will study key historical figures and the contribution they made to society, such as Hippocrates, Plato, Thales, Pythagoras and Archimedes and their subjects of Mathematics, Medicine and Philosophy.</w:t>
            </w:r>
            <w:r w:rsidR="009836FD">
              <w:t xml:space="preserve"> </w:t>
            </w:r>
            <w:r w:rsidR="00A94A15" w:rsidRPr="000A6C3C">
              <w:t xml:space="preserve">We will also study the Ancient and Modern Olympic games, with Year 5 participating in </w:t>
            </w:r>
            <w:r w:rsidR="00BC1833" w:rsidRPr="000A6C3C">
              <w:t xml:space="preserve">a </w:t>
            </w:r>
            <w:r w:rsidR="00A94A15" w:rsidRPr="000A6C3C">
              <w:t>version of the Olympic Games – Kingsway Style!</w:t>
            </w:r>
          </w:p>
        </w:tc>
      </w:tr>
      <w:tr w:rsidR="00361784" w:rsidRPr="00FC495A" w14:paraId="1F4FF05F" w14:textId="77777777" w:rsidTr="00733C93">
        <w:trPr>
          <w:trHeight w:val="820"/>
        </w:trPr>
        <w:tc>
          <w:tcPr>
            <w:tcW w:w="1844" w:type="dxa"/>
            <w:shd w:val="clear" w:color="auto" w:fill="auto"/>
          </w:tcPr>
          <w:p w14:paraId="5898998B" w14:textId="71DCC2F7" w:rsidR="00361784" w:rsidRPr="00FC495A" w:rsidRDefault="00FC495A" w:rsidP="00FC495A">
            <w:pPr>
              <w:pStyle w:val="Body1"/>
            </w:pPr>
            <w:r w:rsidRPr="00FC495A">
              <w:drawing>
                <wp:anchor distT="0" distB="0" distL="114300" distR="114300" simplePos="0" relativeHeight="251668992" behindDoc="0" locked="0" layoutInCell="1" allowOverlap="1" wp14:anchorId="01430A07" wp14:editId="35C68FB1">
                  <wp:simplePos x="0" y="0"/>
                  <wp:positionH relativeFrom="column">
                    <wp:posOffset>134620</wp:posOffset>
                  </wp:positionH>
                  <wp:positionV relativeFrom="paragraph">
                    <wp:posOffset>184150</wp:posOffset>
                  </wp:positionV>
                  <wp:extent cx="438150" cy="356235"/>
                  <wp:effectExtent l="0" t="0" r="0" b="5715"/>
                  <wp:wrapNone/>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8150" cy="356235"/>
                          </a:xfrm>
                          <a:prstGeom prst="rect">
                            <a:avLst/>
                          </a:prstGeom>
                          <a:noFill/>
                          <a:ln>
                            <a:noFill/>
                          </a:ln>
                        </pic:spPr>
                      </pic:pic>
                    </a:graphicData>
                  </a:graphic>
                </wp:anchor>
              </w:drawing>
            </w:r>
            <w:r w:rsidR="00361784" w:rsidRPr="00FC495A">
              <w:t>D&amp;T and Art</w:t>
            </w:r>
          </w:p>
        </w:tc>
        <w:tc>
          <w:tcPr>
            <w:tcW w:w="9214" w:type="dxa"/>
            <w:shd w:val="clear" w:color="auto" w:fill="auto"/>
          </w:tcPr>
          <w:p w14:paraId="567345F7" w14:textId="11982AC2" w:rsidR="009F7558" w:rsidRPr="000A6C3C" w:rsidRDefault="002E6811" w:rsidP="009836FD">
            <w:r w:rsidRPr="002E6811">
              <w:t xml:space="preserve">This half term will be studying Art &amp; Design, in our </w:t>
            </w:r>
            <w:r w:rsidRPr="009836FD">
              <w:t>Expression project. This project will teach children about the Expressionist art movement and the 'Father of Expressionism', Edvard Munch. They will explore different ways to portray feelings and emotions in art to create an imaginative self-portrait.</w:t>
            </w:r>
            <w:r w:rsidR="009836FD">
              <w:t xml:space="preserve"> </w:t>
            </w:r>
            <w:r w:rsidR="004B65C1" w:rsidRPr="009836FD">
              <w:t>In D&amp;T we will be looking at architecture</w:t>
            </w:r>
            <w:r w:rsidR="009F7558" w:rsidRPr="009836FD">
              <w:t xml:space="preserve"> and how </w:t>
            </w:r>
            <w:r w:rsidR="004B65C1" w:rsidRPr="009836FD">
              <w:t>ar</w:t>
            </w:r>
            <w:r w:rsidR="004B65C1" w:rsidRPr="004B65C1">
              <w:t>chitectural style and technology has developed over time and then use this knowledge to design a building with specific features.</w:t>
            </w:r>
          </w:p>
        </w:tc>
      </w:tr>
      <w:tr w:rsidR="00361784" w:rsidRPr="00FC495A" w14:paraId="39F7D74C" w14:textId="77777777" w:rsidTr="00FC495A">
        <w:trPr>
          <w:trHeight w:val="1130"/>
        </w:trPr>
        <w:tc>
          <w:tcPr>
            <w:tcW w:w="1844" w:type="dxa"/>
            <w:shd w:val="clear" w:color="auto" w:fill="auto"/>
          </w:tcPr>
          <w:p w14:paraId="78128964" w14:textId="1570BD5D" w:rsidR="00361784" w:rsidRPr="00657E45" w:rsidRDefault="00FC495A" w:rsidP="00FC495A">
            <w:pPr>
              <w:pStyle w:val="Body1"/>
            </w:pPr>
            <w:r w:rsidRPr="00657E45">
              <w:drawing>
                <wp:anchor distT="0" distB="0" distL="114300" distR="114300" simplePos="0" relativeHeight="251676160" behindDoc="0" locked="0" layoutInCell="1" allowOverlap="1" wp14:anchorId="6BAB0A53" wp14:editId="65B73F68">
                  <wp:simplePos x="0" y="0"/>
                  <wp:positionH relativeFrom="column">
                    <wp:posOffset>132715</wp:posOffset>
                  </wp:positionH>
                  <wp:positionV relativeFrom="paragraph">
                    <wp:posOffset>215900</wp:posOffset>
                  </wp:positionV>
                  <wp:extent cx="656804" cy="403654"/>
                  <wp:effectExtent l="0" t="0" r="0" b="0"/>
                  <wp:wrapNone/>
                  <wp:docPr id="14" name="Picture 14" descr="Inserted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descr="InsertedImag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56804" cy="403654"/>
                          </a:xfrm>
                          <a:prstGeom prst="rect">
                            <a:avLst/>
                          </a:prstGeom>
                          <a:noFill/>
                          <a:ln>
                            <a:noFill/>
                          </a:ln>
                          <a:effectLst/>
                        </pic:spPr>
                      </pic:pic>
                    </a:graphicData>
                  </a:graphic>
                  <wp14:sizeRelH relativeFrom="margin">
                    <wp14:pctWidth>0</wp14:pctWidth>
                  </wp14:sizeRelH>
                  <wp14:sizeRelV relativeFrom="margin">
                    <wp14:pctHeight>0</wp14:pctHeight>
                  </wp14:sizeRelV>
                </wp:anchor>
              </w:drawing>
            </w:r>
            <w:r w:rsidR="00361784" w:rsidRPr="00657E45">
              <w:t>PE</w:t>
            </w:r>
          </w:p>
        </w:tc>
        <w:tc>
          <w:tcPr>
            <w:tcW w:w="9214" w:type="dxa"/>
            <w:shd w:val="clear" w:color="auto" w:fill="auto"/>
          </w:tcPr>
          <w:p w14:paraId="1E72645E" w14:textId="77777777" w:rsidR="006228C0" w:rsidRPr="006228C0" w:rsidRDefault="006228C0" w:rsidP="004A2913">
            <w:r w:rsidRPr="006228C0">
              <w:t>PE will have a health-related focus this half term, looking to hone their understanding of cardio, flexibility and strength. The children will challenge themselves at the start of the year with four circuit challenges, and then develop their understanding and skills over the half term, before revisiting the four circuit challenges and reflecting on how they have progressed.</w:t>
            </w:r>
          </w:p>
          <w:p w14:paraId="0231592F" w14:textId="77777777" w:rsidR="00AF614E" w:rsidRPr="00657E45" w:rsidRDefault="00AF614E" w:rsidP="004A2913"/>
          <w:p w14:paraId="6CF2CEE3" w14:textId="2585343A" w:rsidR="000A6C3C" w:rsidRPr="00657E45" w:rsidRDefault="00AF614E" w:rsidP="004A2913">
            <w:r w:rsidRPr="00657E45">
              <w:t xml:space="preserve">PE will be every Monday and </w:t>
            </w:r>
            <w:r w:rsidR="000A6C3C" w:rsidRPr="00657E45">
              <w:t xml:space="preserve">Dance will </w:t>
            </w:r>
            <w:proofErr w:type="gramStart"/>
            <w:r w:rsidR="000A6C3C" w:rsidRPr="00657E45">
              <w:t>continue on</w:t>
            </w:r>
            <w:proofErr w:type="gramEnd"/>
            <w:r w:rsidR="000A6C3C" w:rsidRPr="00657E45">
              <w:t xml:space="preserve"> Tuesdays.</w:t>
            </w:r>
          </w:p>
        </w:tc>
      </w:tr>
      <w:tr w:rsidR="00361784" w:rsidRPr="00FC495A" w14:paraId="788F1C1A" w14:textId="77777777" w:rsidTr="00FC495A">
        <w:trPr>
          <w:trHeight w:val="1111"/>
        </w:trPr>
        <w:tc>
          <w:tcPr>
            <w:tcW w:w="1844" w:type="dxa"/>
            <w:shd w:val="clear" w:color="auto" w:fill="auto"/>
          </w:tcPr>
          <w:p w14:paraId="3BE125EC" w14:textId="0BD3B572" w:rsidR="00361784" w:rsidRPr="00FC495A" w:rsidRDefault="00FC495A" w:rsidP="00FC495A">
            <w:pPr>
              <w:pStyle w:val="Body1"/>
            </w:pPr>
            <w:r w:rsidRPr="00FC495A">
              <w:drawing>
                <wp:anchor distT="0" distB="0" distL="114300" distR="114300" simplePos="0" relativeHeight="251684352" behindDoc="0" locked="0" layoutInCell="1" allowOverlap="1" wp14:anchorId="7BBDEDB3" wp14:editId="63CE88C0">
                  <wp:simplePos x="0" y="0"/>
                  <wp:positionH relativeFrom="column">
                    <wp:posOffset>134076</wp:posOffset>
                  </wp:positionH>
                  <wp:positionV relativeFrom="paragraph">
                    <wp:posOffset>143761</wp:posOffset>
                  </wp:positionV>
                  <wp:extent cx="772704" cy="453320"/>
                  <wp:effectExtent l="0" t="0" r="8890" b="444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776361" cy="455466"/>
                          </a:xfrm>
                          <a:prstGeom prst="rect">
                            <a:avLst/>
                          </a:prstGeom>
                        </pic:spPr>
                      </pic:pic>
                    </a:graphicData>
                  </a:graphic>
                  <wp14:sizeRelH relativeFrom="margin">
                    <wp14:pctWidth>0</wp14:pctWidth>
                  </wp14:sizeRelH>
                  <wp14:sizeRelV relativeFrom="margin">
                    <wp14:pctHeight>0</wp14:pctHeight>
                  </wp14:sizeRelV>
                </wp:anchor>
              </w:drawing>
            </w:r>
            <w:r w:rsidR="00361784" w:rsidRPr="00FC495A">
              <w:t>Music</w:t>
            </w:r>
          </w:p>
        </w:tc>
        <w:tc>
          <w:tcPr>
            <w:tcW w:w="9214" w:type="dxa"/>
            <w:shd w:val="clear" w:color="auto" w:fill="auto"/>
          </w:tcPr>
          <w:p w14:paraId="477898EA" w14:textId="7AA0C32A" w:rsidR="000A6C3C" w:rsidRPr="000A6C3C" w:rsidRDefault="00825FFB" w:rsidP="0091620B">
            <w:r>
              <w:t xml:space="preserve">This half term we will have a classic rock focus, and we’ll be rocking out to Bon Jovi’s </w:t>
            </w:r>
            <w:r w:rsidR="0091620B">
              <w:t>‘</w:t>
            </w:r>
            <w:proofErr w:type="spellStart"/>
            <w:r>
              <w:t>Livin</w:t>
            </w:r>
            <w:proofErr w:type="spellEnd"/>
            <w:r>
              <w:t xml:space="preserve">’ </w:t>
            </w:r>
            <w:proofErr w:type="gramStart"/>
            <w:r>
              <w:t>On</w:t>
            </w:r>
            <w:proofErr w:type="gramEnd"/>
            <w:r>
              <w:t xml:space="preserve"> A Prayer</w:t>
            </w:r>
            <w:r w:rsidR="0091620B">
              <w:t>’</w:t>
            </w:r>
            <w:r>
              <w:t>.</w:t>
            </w:r>
            <w:r w:rsidR="0091620B">
              <w:t xml:space="preserve"> </w:t>
            </w:r>
            <w:r>
              <w:t>We will appraise the rock classic (alongside some of other rock anthems!) considering the lyrics chosen and what this tells us about life in the 1980s, as well as considering its structure and instruments used. We will also be practicing the song, building towards an end of half term performance.</w:t>
            </w:r>
          </w:p>
        </w:tc>
      </w:tr>
      <w:tr w:rsidR="00FC495A" w:rsidRPr="00FC495A" w14:paraId="6D52C715" w14:textId="77777777" w:rsidTr="00FC495A">
        <w:trPr>
          <w:trHeight w:val="1265"/>
        </w:trPr>
        <w:tc>
          <w:tcPr>
            <w:tcW w:w="1844" w:type="dxa"/>
            <w:shd w:val="clear" w:color="auto" w:fill="auto"/>
          </w:tcPr>
          <w:p w14:paraId="0C101344" w14:textId="16D9BFB9" w:rsidR="00FC495A" w:rsidRPr="0079283F" w:rsidRDefault="00FC495A" w:rsidP="00FC495A">
            <w:pPr>
              <w:pStyle w:val="Body1"/>
            </w:pPr>
            <w:r w:rsidRPr="0079283F">
              <w:t>RE</w:t>
            </w:r>
          </w:p>
          <w:p w14:paraId="07DCFF5A" w14:textId="3A9CE6C3" w:rsidR="00FC495A" w:rsidRPr="00FC495A" w:rsidRDefault="00FC495A" w:rsidP="00FC495A">
            <w:pPr>
              <w:pStyle w:val="Body1"/>
            </w:pPr>
            <w:r w:rsidRPr="0079283F">
              <w:drawing>
                <wp:anchor distT="0" distB="0" distL="114300" distR="114300" simplePos="0" relativeHeight="251686400" behindDoc="0" locked="0" layoutInCell="1" allowOverlap="1" wp14:anchorId="5FBFC3FC" wp14:editId="7022C383">
                  <wp:simplePos x="0" y="0"/>
                  <wp:positionH relativeFrom="column">
                    <wp:posOffset>275590</wp:posOffset>
                  </wp:positionH>
                  <wp:positionV relativeFrom="paragraph">
                    <wp:posOffset>59055</wp:posOffset>
                  </wp:positionV>
                  <wp:extent cx="495300" cy="416023"/>
                  <wp:effectExtent l="0" t="0" r="0" b="317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0398" cy="420305"/>
                          </a:xfrm>
                          <a:prstGeom prst="rect">
                            <a:avLst/>
                          </a:prstGeom>
                        </pic:spPr>
                      </pic:pic>
                    </a:graphicData>
                  </a:graphic>
                  <wp14:sizeRelH relativeFrom="margin">
                    <wp14:pctWidth>0</wp14:pctWidth>
                  </wp14:sizeRelH>
                  <wp14:sizeRelV relativeFrom="margin">
                    <wp14:pctHeight>0</wp14:pctHeight>
                  </wp14:sizeRelV>
                </wp:anchor>
              </w:drawing>
            </w:r>
          </w:p>
        </w:tc>
        <w:tc>
          <w:tcPr>
            <w:tcW w:w="9214" w:type="dxa"/>
            <w:shd w:val="clear" w:color="auto" w:fill="auto"/>
          </w:tcPr>
          <w:p w14:paraId="443CD8B7" w14:textId="5FEFDFA9" w:rsidR="000A6C3C" w:rsidRPr="000A6C3C" w:rsidRDefault="004A2913" w:rsidP="0091620B">
            <w:r w:rsidRPr="004A2913">
              <w:t xml:space="preserve">The school theme for RE </w:t>
            </w:r>
            <w:r w:rsidR="00C249A5" w:rsidRPr="004A2913">
              <w:t xml:space="preserve">this half term </w:t>
            </w:r>
            <w:r w:rsidRPr="004A2913">
              <w:t>is ‘</w:t>
            </w:r>
            <w:r w:rsidR="005A73E3" w:rsidRPr="004A2913">
              <w:t>Change</w:t>
            </w:r>
            <w:r w:rsidRPr="004A2913">
              <w:t xml:space="preserve">’. In Year 5 </w:t>
            </w:r>
            <w:r w:rsidR="00C249A5" w:rsidRPr="004A2913">
              <w:t>we will be focusing on the religion</w:t>
            </w:r>
            <w:r w:rsidR="006627E9" w:rsidRPr="004A2913">
              <w:t xml:space="preserve">s </w:t>
            </w:r>
            <w:r w:rsidRPr="004A2913">
              <w:t xml:space="preserve">of </w:t>
            </w:r>
            <w:r w:rsidR="00171017" w:rsidRPr="004A2913">
              <w:t>Sikhism, Hinduism, Christianity and Islam</w:t>
            </w:r>
            <w:r w:rsidR="00C249A5" w:rsidRPr="004A2913">
              <w:t>.  We will be working around the key question</w:t>
            </w:r>
            <w:r w:rsidR="00D40794" w:rsidRPr="004A2913">
              <w:t xml:space="preserve">: </w:t>
            </w:r>
            <w:r w:rsidR="006627E9" w:rsidRPr="004A2913">
              <w:t>Are religious stories important today?</w:t>
            </w:r>
          </w:p>
        </w:tc>
      </w:tr>
      <w:tr w:rsidR="00FC495A" w:rsidRPr="00FC495A" w14:paraId="1E7F432D" w14:textId="77777777" w:rsidTr="00CE742F">
        <w:trPr>
          <w:trHeight w:val="1044"/>
        </w:trPr>
        <w:tc>
          <w:tcPr>
            <w:tcW w:w="1844" w:type="dxa"/>
            <w:shd w:val="clear" w:color="auto" w:fill="auto"/>
          </w:tcPr>
          <w:p w14:paraId="1BA2D7A6" w14:textId="2901EF09" w:rsidR="00FC495A" w:rsidRDefault="00FC495A" w:rsidP="00FC495A">
            <w:pPr>
              <w:pStyle w:val="Body1"/>
            </w:pPr>
            <w:r w:rsidRPr="0079283F">
              <w:t>PSHE</w:t>
            </w:r>
          </w:p>
          <w:p w14:paraId="64D0AB6F" w14:textId="5D48F543" w:rsidR="00FC495A" w:rsidRDefault="00FC495A" w:rsidP="00FC495A">
            <w:pPr>
              <w:pStyle w:val="Body1"/>
            </w:pPr>
          </w:p>
          <w:p w14:paraId="54F48ACC" w14:textId="4A3C04D6" w:rsidR="00FC495A" w:rsidRPr="00FC495A" w:rsidRDefault="000A6C3C" w:rsidP="00FC495A">
            <w:pPr>
              <w:pStyle w:val="Body1"/>
            </w:pPr>
            <w:r w:rsidRPr="0079283F">
              <w:drawing>
                <wp:anchor distT="0" distB="0" distL="114300" distR="114300" simplePos="0" relativeHeight="251688448" behindDoc="0" locked="0" layoutInCell="1" allowOverlap="1" wp14:anchorId="20940871" wp14:editId="7B0AD611">
                  <wp:simplePos x="0" y="0"/>
                  <wp:positionH relativeFrom="column">
                    <wp:posOffset>247015</wp:posOffset>
                  </wp:positionH>
                  <wp:positionV relativeFrom="paragraph">
                    <wp:posOffset>34290</wp:posOffset>
                  </wp:positionV>
                  <wp:extent cx="513715" cy="565785"/>
                  <wp:effectExtent l="0" t="0" r="635" b="571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13715" cy="565785"/>
                          </a:xfrm>
                          <a:prstGeom prst="rect">
                            <a:avLst/>
                          </a:prstGeom>
                        </pic:spPr>
                      </pic:pic>
                    </a:graphicData>
                  </a:graphic>
                  <wp14:sizeRelH relativeFrom="margin">
                    <wp14:pctWidth>0</wp14:pctWidth>
                  </wp14:sizeRelH>
                  <wp14:sizeRelV relativeFrom="margin">
                    <wp14:pctHeight>0</wp14:pctHeight>
                  </wp14:sizeRelV>
                </wp:anchor>
              </w:drawing>
            </w:r>
          </w:p>
        </w:tc>
        <w:tc>
          <w:tcPr>
            <w:tcW w:w="9214" w:type="dxa"/>
            <w:shd w:val="clear" w:color="auto" w:fill="auto"/>
          </w:tcPr>
          <w:p w14:paraId="447D85B5" w14:textId="4C8239E8" w:rsidR="000A6C3C" w:rsidRPr="000A6C3C" w:rsidRDefault="002E0353" w:rsidP="0091620B">
            <w:r>
              <w:t xml:space="preserve">This half term we’ll be focussing on the topic of ‘Me in my </w:t>
            </w:r>
            <w:r w:rsidR="0091620B">
              <w:t>W</w:t>
            </w:r>
            <w:r>
              <w:t>orld’. In this topic we will discuss how we face new challenges positively and set personal goals for the year ahead. There will also be a big focus on understanding the rights and responsibilities citizens of the United Kingdom have and as a student at the school. This will link with the topic of democracy and how having a voice is a benefit, and how this could benefit the school community. In line with this, we will be introducing Kingsway’s school parliament and be voting democratically for the ministers we want to represent Year 5.</w:t>
            </w:r>
          </w:p>
        </w:tc>
      </w:tr>
    </w:tbl>
    <w:p w14:paraId="2535FC25" w14:textId="009588BA" w:rsidR="00361784" w:rsidRDefault="00361784" w:rsidP="004A2913"/>
    <w:p w14:paraId="77C54C92" w14:textId="77777777" w:rsidR="0022170D" w:rsidRPr="00A1014F" w:rsidRDefault="0022170D" w:rsidP="0022170D">
      <w:r w:rsidRPr="00A1014F">
        <w:t xml:space="preserve">Homework will be sent home on </w:t>
      </w:r>
      <w:r>
        <w:t>Friday</w:t>
      </w:r>
      <w:r w:rsidRPr="00A1014F">
        <w:t xml:space="preserve">s and should be returned by the following </w:t>
      </w:r>
      <w:r>
        <w:t>Wednesday. Each</w:t>
      </w:r>
      <w:r w:rsidRPr="00A1014F">
        <w:t xml:space="preserve"> week your child will have spellings to learn. Children will be also asked to complete a topic-based activity as detailed on the weekly homework sheet which is stuck into your child’s homework book.</w:t>
      </w:r>
    </w:p>
    <w:p w14:paraId="67178029" w14:textId="77777777" w:rsidR="0022170D" w:rsidRPr="00A1014F" w:rsidRDefault="0022170D" w:rsidP="0022170D"/>
    <w:p w14:paraId="0B9CA04E" w14:textId="77777777" w:rsidR="0022170D" w:rsidRPr="00197693" w:rsidRDefault="0022170D" w:rsidP="0022170D">
      <w:pPr>
        <w:rPr>
          <w:bCs/>
        </w:rPr>
      </w:pPr>
      <w:r w:rsidRPr="00197693">
        <w:rPr>
          <w:bCs/>
        </w:rPr>
        <w:t>PE kit – in on Monday please and to remain in school for the week.</w:t>
      </w:r>
    </w:p>
    <w:p w14:paraId="12BE8A09" w14:textId="77777777" w:rsidR="0022170D" w:rsidRPr="00872DA0" w:rsidRDefault="0022170D" w:rsidP="0022170D">
      <w:r w:rsidRPr="00197693">
        <w:rPr>
          <w:bCs/>
        </w:rPr>
        <w:t>Water bottles</w:t>
      </w:r>
      <w:r w:rsidRPr="00A1014F">
        <w:t xml:space="preserve"> – these should contain plain, unflavoured water.</w:t>
      </w:r>
      <w:r>
        <w:t xml:space="preserve"> </w:t>
      </w:r>
      <w:r w:rsidRPr="00872DA0">
        <w:t>Children with packed lunches may bring a still, fruit-based drink for consumption at lunch time.</w:t>
      </w:r>
    </w:p>
    <w:p w14:paraId="32C22980" w14:textId="77777777" w:rsidR="0022170D" w:rsidRPr="00A1014F" w:rsidRDefault="0022170D" w:rsidP="0022170D"/>
    <w:p w14:paraId="2B5E39F4" w14:textId="77777777" w:rsidR="000A6C3C" w:rsidRDefault="000A6C3C" w:rsidP="004A2913">
      <w:r>
        <w:t>As always, if you have any questions or would like to know more about how you can help at home, please come and ask me; I am always happy to help.</w:t>
      </w:r>
    </w:p>
    <w:p w14:paraId="58E21A9C" w14:textId="77777777" w:rsidR="000A6C3C" w:rsidRDefault="000A6C3C" w:rsidP="004A2913"/>
    <w:p w14:paraId="7523ABC2" w14:textId="77777777" w:rsidR="000A6C3C" w:rsidRDefault="000A6C3C" w:rsidP="004A2913">
      <w:pPr>
        <w:rPr>
          <w:rFonts w:eastAsia="Times New Roman"/>
        </w:rPr>
      </w:pPr>
      <w:r>
        <w:t>Many thanks,</w:t>
      </w:r>
    </w:p>
    <w:p w14:paraId="7481308D" w14:textId="77777777" w:rsidR="000A6C3C" w:rsidRDefault="000A6C3C" w:rsidP="004A2913"/>
    <w:p w14:paraId="1B3093D3" w14:textId="58ED6B5F" w:rsidR="000A6C3C" w:rsidRDefault="000A6C3C" w:rsidP="004A2913">
      <w:r>
        <w:t>M</w:t>
      </w:r>
      <w:r w:rsidR="00985817">
        <w:t>iss Cowley</w:t>
      </w:r>
      <w:r>
        <w:t>: Class teacher</w:t>
      </w:r>
    </w:p>
    <w:p w14:paraId="31A3D035" w14:textId="34362E76" w:rsidR="000A6C3C" w:rsidRDefault="000A6C3C" w:rsidP="004A2913">
      <w:r>
        <w:t>M</w:t>
      </w:r>
      <w:r w:rsidR="00363619">
        <w:t xml:space="preserve">r </w:t>
      </w:r>
      <w:r w:rsidR="00A45CB2">
        <w:t>Hemming</w:t>
      </w:r>
      <w:r>
        <w:t>: Learning Support Assistant</w:t>
      </w:r>
    </w:p>
    <w:p w14:paraId="25304D92" w14:textId="77777777" w:rsidR="000A6C3C" w:rsidRDefault="000A6C3C" w:rsidP="004A2913"/>
    <w:sectPr w:rsidR="000A6C3C" w:rsidSect="00FC495A">
      <w:pgSz w:w="11906" w:h="16838" w:code="9"/>
      <w:pgMar w:top="1134" w:right="851" w:bottom="851" w:left="851" w:header="709" w:footer="851"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EA415EA" w14:textId="77777777" w:rsidR="009D7214" w:rsidRDefault="009D7214" w:rsidP="004A2913">
      <w:r>
        <w:separator/>
      </w:r>
    </w:p>
  </w:endnote>
  <w:endnote w:type="continuationSeparator" w:id="0">
    <w:p w14:paraId="4B5B13E2" w14:textId="77777777" w:rsidR="009D7214" w:rsidRDefault="009D7214" w:rsidP="004A29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SassoonPrimaryInfantMedium">
    <w:altName w:val="Times New Roman"/>
    <w:charset w:val="00"/>
    <w:family w:val="auto"/>
    <w:pitch w:val="variable"/>
    <w:sig w:usb0="00000083" w:usb1="00000000" w:usb2="00000000" w:usb3="00000000" w:csb0="00000009" w:csb1="00000000"/>
  </w:font>
  <w:font w:name="Lucida Grande">
    <w:charset w:val="00"/>
    <w:family w:val="auto"/>
    <w:pitch w:val="variable"/>
    <w:sig w:usb0="00000003" w:usb1="00000000" w:usb2="00000000" w:usb3="00000000" w:csb0="00000001" w:csb1="00000000"/>
  </w:font>
  <w:font w:name="Lato Light">
    <w:charset w:val="00"/>
    <w:family w:val="swiss"/>
    <w:pitch w:val="variable"/>
    <w:sig w:usb0="E10002FF" w:usb1="5000ECF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D0829B" w14:textId="77777777" w:rsidR="009D7214" w:rsidRDefault="009D7214" w:rsidP="004A2913">
      <w:r>
        <w:separator/>
      </w:r>
    </w:p>
  </w:footnote>
  <w:footnote w:type="continuationSeparator" w:id="0">
    <w:p w14:paraId="367D4004" w14:textId="77777777" w:rsidR="009D7214" w:rsidRDefault="009D7214" w:rsidP="004A29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7494EF5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8972F81"/>
    <w:multiLevelType w:val="hybridMultilevel"/>
    <w:tmpl w:val="48E4BAC4"/>
    <w:lvl w:ilvl="0" w:tplc="16366B4C">
      <w:start w:val="1"/>
      <w:numFmt w:val="bullet"/>
      <w:pStyle w:val="Introbullettext"/>
      <w:lvlText w:val=""/>
      <w:lvlJc w:val="left"/>
      <w:pPr>
        <w:tabs>
          <w:tab w:val="num" w:pos="360"/>
        </w:tabs>
        <w:ind w:left="216" w:hanging="216"/>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9E51ACE"/>
    <w:multiLevelType w:val="hybridMultilevel"/>
    <w:tmpl w:val="FDA08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8604B54"/>
    <w:multiLevelType w:val="hybridMultilevel"/>
    <w:tmpl w:val="1EFCF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F83BE9"/>
    <w:multiLevelType w:val="hybridMultilevel"/>
    <w:tmpl w:val="193ED7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04872054">
    <w:abstractNumId w:val="1"/>
  </w:num>
  <w:num w:numId="2" w16cid:durableId="1071580533">
    <w:abstractNumId w:val="2"/>
  </w:num>
  <w:num w:numId="3" w16cid:durableId="516777217">
    <w:abstractNumId w:val="3"/>
  </w:num>
  <w:num w:numId="4" w16cid:durableId="2120027243">
    <w:abstractNumId w:val="0"/>
  </w:num>
  <w:num w:numId="5" w16cid:durableId="24688347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embedSystemFonts/>
  <w:bordersDoNotSurroundHeader/>
  <w:bordersDoNotSurroundFooter/>
  <w:proofState w:spelling="clean" w:grammar="clean"/>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720"/>
  <w:defaultTableStyle w:val="Normal"/>
  <w:drawingGridHorizontalSpacing w:val="120"/>
  <w:drawingGridVerticalSpacing w:val="0"/>
  <w:displayHorizontalDrawingGridEvery w:val="0"/>
  <w:displayVerticalDrawingGridEvery w:val="0"/>
  <w:doNotShadeFormData/>
  <w:noPunctuationKerning/>
  <w:characterSpacingControl w:val="doNotCompress"/>
  <w:noLineBreaksAfter w:lang="ja-JP" w:val="‘“(〔[{〈《「『【⦅〘〖«〝︵︷︹︻︽︿﹁﹃﹇﹙﹛﹝｢"/>
  <w:noLineBreaksBefore w:lang="ja-JP" w:val="’”)〕]}〉"/>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xMLA0NDIzNDU0srBU0lEKTi0uzszPAykwrgUAlUOW9ywAAAA="/>
  </w:docVars>
  <w:rsids>
    <w:rsidRoot w:val="00FC4783"/>
    <w:rsid w:val="000018F4"/>
    <w:rsid w:val="00003ADD"/>
    <w:rsid w:val="00007382"/>
    <w:rsid w:val="00010029"/>
    <w:rsid w:val="00017BD4"/>
    <w:rsid w:val="00025A17"/>
    <w:rsid w:val="000277B4"/>
    <w:rsid w:val="00035D9E"/>
    <w:rsid w:val="0003621B"/>
    <w:rsid w:val="00043E0F"/>
    <w:rsid w:val="000469EF"/>
    <w:rsid w:val="00052C3B"/>
    <w:rsid w:val="00055616"/>
    <w:rsid w:val="000626D6"/>
    <w:rsid w:val="00064B1F"/>
    <w:rsid w:val="00071D6C"/>
    <w:rsid w:val="00075C8A"/>
    <w:rsid w:val="00086005"/>
    <w:rsid w:val="000918D5"/>
    <w:rsid w:val="00092144"/>
    <w:rsid w:val="0009288E"/>
    <w:rsid w:val="00094927"/>
    <w:rsid w:val="0009630C"/>
    <w:rsid w:val="000A0E22"/>
    <w:rsid w:val="000A222F"/>
    <w:rsid w:val="000A51BD"/>
    <w:rsid w:val="000A5342"/>
    <w:rsid w:val="000A6C3C"/>
    <w:rsid w:val="000B048A"/>
    <w:rsid w:val="000B5143"/>
    <w:rsid w:val="000B7E58"/>
    <w:rsid w:val="000E25C0"/>
    <w:rsid w:val="000F4BE4"/>
    <w:rsid w:val="00101986"/>
    <w:rsid w:val="00101A59"/>
    <w:rsid w:val="001057B8"/>
    <w:rsid w:val="001104F0"/>
    <w:rsid w:val="0011779E"/>
    <w:rsid w:val="001177FA"/>
    <w:rsid w:val="00122555"/>
    <w:rsid w:val="00122CA5"/>
    <w:rsid w:val="00124219"/>
    <w:rsid w:val="001260AB"/>
    <w:rsid w:val="00126438"/>
    <w:rsid w:val="001338C6"/>
    <w:rsid w:val="001354FE"/>
    <w:rsid w:val="00135EAD"/>
    <w:rsid w:val="00136494"/>
    <w:rsid w:val="00137D92"/>
    <w:rsid w:val="00145076"/>
    <w:rsid w:val="00147B3C"/>
    <w:rsid w:val="00150502"/>
    <w:rsid w:val="00157313"/>
    <w:rsid w:val="00161D56"/>
    <w:rsid w:val="00161DAF"/>
    <w:rsid w:val="00163239"/>
    <w:rsid w:val="00163EA8"/>
    <w:rsid w:val="00167F7F"/>
    <w:rsid w:val="00171017"/>
    <w:rsid w:val="001813BC"/>
    <w:rsid w:val="00183AEB"/>
    <w:rsid w:val="00185325"/>
    <w:rsid w:val="00193446"/>
    <w:rsid w:val="00195B23"/>
    <w:rsid w:val="001972CC"/>
    <w:rsid w:val="00197673"/>
    <w:rsid w:val="00197693"/>
    <w:rsid w:val="001A23EB"/>
    <w:rsid w:val="001A49E8"/>
    <w:rsid w:val="001B0BB4"/>
    <w:rsid w:val="001C0DCC"/>
    <w:rsid w:val="001C4836"/>
    <w:rsid w:val="001C5B5E"/>
    <w:rsid w:val="001C6FD7"/>
    <w:rsid w:val="001D0FB3"/>
    <w:rsid w:val="001D3BAE"/>
    <w:rsid w:val="001D557B"/>
    <w:rsid w:val="001E5816"/>
    <w:rsid w:val="001F15B7"/>
    <w:rsid w:val="001F2A7F"/>
    <w:rsid w:val="001F42C5"/>
    <w:rsid w:val="001F602C"/>
    <w:rsid w:val="001F74E8"/>
    <w:rsid w:val="00205B71"/>
    <w:rsid w:val="00210556"/>
    <w:rsid w:val="00212D69"/>
    <w:rsid w:val="0022170D"/>
    <w:rsid w:val="002217CD"/>
    <w:rsid w:val="0022438A"/>
    <w:rsid w:val="00227174"/>
    <w:rsid w:val="002425D1"/>
    <w:rsid w:val="00243D9E"/>
    <w:rsid w:val="002443F6"/>
    <w:rsid w:val="002469F1"/>
    <w:rsid w:val="0025086A"/>
    <w:rsid w:val="0026042C"/>
    <w:rsid w:val="0026447A"/>
    <w:rsid w:val="00266665"/>
    <w:rsid w:val="00267963"/>
    <w:rsid w:val="002811A1"/>
    <w:rsid w:val="00283545"/>
    <w:rsid w:val="00290C7E"/>
    <w:rsid w:val="00293E90"/>
    <w:rsid w:val="002A4311"/>
    <w:rsid w:val="002B1739"/>
    <w:rsid w:val="002B4739"/>
    <w:rsid w:val="002B5029"/>
    <w:rsid w:val="002C0E0C"/>
    <w:rsid w:val="002D1C6B"/>
    <w:rsid w:val="002D2D9C"/>
    <w:rsid w:val="002E0353"/>
    <w:rsid w:val="002E1A5F"/>
    <w:rsid w:val="002E6811"/>
    <w:rsid w:val="002E7270"/>
    <w:rsid w:val="002F0A57"/>
    <w:rsid w:val="003051EE"/>
    <w:rsid w:val="003266EA"/>
    <w:rsid w:val="00332738"/>
    <w:rsid w:val="003344F2"/>
    <w:rsid w:val="00337738"/>
    <w:rsid w:val="00340708"/>
    <w:rsid w:val="00346F26"/>
    <w:rsid w:val="00351E6E"/>
    <w:rsid w:val="00354FCD"/>
    <w:rsid w:val="0035604C"/>
    <w:rsid w:val="0035612E"/>
    <w:rsid w:val="00361784"/>
    <w:rsid w:val="00361F36"/>
    <w:rsid w:val="00363619"/>
    <w:rsid w:val="003636BD"/>
    <w:rsid w:val="00370B4A"/>
    <w:rsid w:val="00372997"/>
    <w:rsid w:val="00375CE5"/>
    <w:rsid w:val="00376A13"/>
    <w:rsid w:val="00377FD1"/>
    <w:rsid w:val="003800E9"/>
    <w:rsid w:val="00382B51"/>
    <w:rsid w:val="00382D71"/>
    <w:rsid w:val="00396204"/>
    <w:rsid w:val="003A48F2"/>
    <w:rsid w:val="003B1E74"/>
    <w:rsid w:val="003B3C4B"/>
    <w:rsid w:val="003B47BF"/>
    <w:rsid w:val="003B5BBA"/>
    <w:rsid w:val="003D198D"/>
    <w:rsid w:val="003D6A58"/>
    <w:rsid w:val="003F0BFF"/>
    <w:rsid w:val="003F4736"/>
    <w:rsid w:val="003F503B"/>
    <w:rsid w:val="00417959"/>
    <w:rsid w:val="00422022"/>
    <w:rsid w:val="00424C97"/>
    <w:rsid w:val="00425771"/>
    <w:rsid w:val="004272A3"/>
    <w:rsid w:val="00444A3C"/>
    <w:rsid w:val="0044505B"/>
    <w:rsid w:val="00445AE7"/>
    <w:rsid w:val="00445D78"/>
    <w:rsid w:val="0046019F"/>
    <w:rsid w:val="00465AB5"/>
    <w:rsid w:val="00467B10"/>
    <w:rsid w:val="00470865"/>
    <w:rsid w:val="0047649D"/>
    <w:rsid w:val="004766D8"/>
    <w:rsid w:val="00480792"/>
    <w:rsid w:val="004826F3"/>
    <w:rsid w:val="0048784F"/>
    <w:rsid w:val="00497947"/>
    <w:rsid w:val="004A1419"/>
    <w:rsid w:val="004A1D54"/>
    <w:rsid w:val="004A2913"/>
    <w:rsid w:val="004A2C0C"/>
    <w:rsid w:val="004A39B5"/>
    <w:rsid w:val="004A5733"/>
    <w:rsid w:val="004A6635"/>
    <w:rsid w:val="004B65C1"/>
    <w:rsid w:val="004B7376"/>
    <w:rsid w:val="004C7895"/>
    <w:rsid w:val="004C7B82"/>
    <w:rsid w:val="004D351B"/>
    <w:rsid w:val="004D3E6A"/>
    <w:rsid w:val="004E2BBE"/>
    <w:rsid w:val="004E7399"/>
    <w:rsid w:val="004F7391"/>
    <w:rsid w:val="00500CEA"/>
    <w:rsid w:val="00505C97"/>
    <w:rsid w:val="0051499D"/>
    <w:rsid w:val="00522902"/>
    <w:rsid w:val="005250D2"/>
    <w:rsid w:val="00525F90"/>
    <w:rsid w:val="00545E29"/>
    <w:rsid w:val="00546A08"/>
    <w:rsid w:val="00563042"/>
    <w:rsid w:val="00566E36"/>
    <w:rsid w:val="0056765B"/>
    <w:rsid w:val="00570850"/>
    <w:rsid w:val="00571DDE"/>
    <w:rsid w:val="005736B8"/>
    <w:rsid w:val="00574D0A"/>
    <w:rsid w:val="005915E8"/>
    <w:rsid w:val="005A07FD"/>
    <w:rsid w:val="005A0BA8"/>
    <w:rsid w:val="005A49E7"/>
    <w:rsid w:val="005A4D21"/>
    <w:rsid w:val="005A73E3"/>
    <w:rsid w:val="005B1F1B"/>
    <w:rsid w:val="005B2C5E"/>
    <w:rsid w:val="005B52D7"/>
    <w:rsid w:val="005B65DC"/>
    <w:rsid w:val="005D5E0B"/>
    <w:rsid w:val="005D6941"/>
    <w:rsid w:val="005D7D84"/>
    <w:rsid w:val="005F139B"/>
    <w:rsid w:val="005F5EC1"/>
    <w:rsid w:val="005F6878"/>
    <w:rsid w:val="00616646"/>
    <w:rsid w:val="00617524"/>
    <w:rsid w:val="006228C0"/>
    <w:rsid w:val="00624B9C"/>
    <w:rsid w:val="006356A7"/>
    <w:rsid w:val="00641B0D"/>
    <w:rsid w:val="00651257"/>
    <w:rsid w:val="00657E45"/>
    <w:rsid w:val="006627E9"/>
    <w:rsid w:val="00667FD6"/>
    <w:rsid w:val="00673F3A"/>
    <w:rsid w:val="00677C5B"/>
    <w:rsid w:val="006B558F"/>
    <w:rsid w:val="006C1F42"/>
    <w:rsid w:val="006C3303"/>
    <w:rsid w:val="006D0510"/>
    <w:rsid w:val="006D0D97"/>
    <w:rsid w:val="006D3D37"/>
    <w:rsid w:val="006E08B0"/>
    <w:rsid w:val="006E55C5"/>
    <w:rsid w:val="007014A3"/>
    <w:rsid w:val="00710F51"/>
    <w:rsid w:val="00720BF9"/>
    <w:rsid w:val="00724E9E"/>
    <w:rsid w:val="007256E8"/>
    <w:rsid w:val="0073392A"/>
    <w:rsid w:val="00733C93"/>
    <w:rsid w:val="00735505"/>
    <w:rsid w:val="007364A2"/>
    <w:rsid w:val="00736F38"/>
    <w:rsid w:val="00740ECF"/>
    <w:rsid w:val="00750C29"/>
    <w:rsid w:val="007515B7"/>
    <w:rsid w:val="00753C94"/>
    <w:rsid w:val="00756675"/>
    <w:rsid w:val="007663B9"/>
    <w:rsid w:val="0077606F"/>
    <w:rsid w:val="00776D86"/>
    <w:rsid w:val="00783F14"/>
    <w:rsid w:val="0078485B"/>
    <w:rsid w:val="007862C1"/>
    <w:rsid w:val="00792793"/>
    <w:rsid w:val="007973A7"/>
    <w:rsid w:val="007A3DE3"/>
    <w:rsid w:val="007A7CBB"/>
    <w:rsid w:val="007B41BE"/>
    <w:rsid w:val="007D3972"/>
    <w:rsid w:val="007D4CA4"/>
    <w:rsid w:val="007E4A19"/>
    <w:rsid w:val="007E4F6A"/>
    <w:rsid w:val="00806E41"/>
    <w:rsid w:val="00812515"/>
    <w:rsid w:val="008159E1"/>
    <w:rsid w:val="00823C9E"/>
    <w:rsid w:val="00825FFB"/>
    <w:rsid w:val="008265DB"/>
    <w:rsid w:val="008404E3"/>
    <w:rsid w:val="00845167"/>
    <w:rsid w:val="0084720F"/>
    <w:rsid w:val="00862EF8"/>
    <w:rsid w:val="00864CDD"/>
    <w:rsid w:val="008666E6"/>
    <w:rsid w:val="00866F30"/>
    <w:rsid w:val="008674C3"/>
    <w:rsid w:val="00872DE3"/>
    <w:rsid w:val="00884414"/>
    <w:rsid w:val="008863D9"/>
    <w:rsid w:val="00895E87"/>
    <w:rsid w:val="00896642"/>
    <w:rsid w:val="0089675C"/>
    <w:rsid w:val="008A3CD0"/>
    <w:rsid w:val="008B0E8B"/>
    <w:rsid w:val="008B3D35"/>
    <w:rsid w:val="008B4D19"/>
    <w:rsid w:val="008B7D9D"/>
    <w:rsid w:val="00901313"/>
    <w:rsid w:val="00902D2E"/>
    <w:rsid w:val="00910E2B"/>
    <w:rsid w:val="009152F1"/>
    <w:rsid w:val="0091620B"/>
    <w:rsid w:val="00920EF2"/>
    <w:rsid w:val="00930816"/>
    <w:rsid w:val="00931871"/>
    <w:rsid w:val="00941926"/>
    <w:rsid w:val="00946196"/>
    <w:rsid w:val="00965834"/>
    <w:rsid w:val="00965B41"/>
    <w:rsid w:val="00971C92"/>
    <w:rsid w:val="009836FD"/>
    <w:rsid w:val="00985817"/>
    <w:rsid w:val="0098723A"/>
    <w:rsid w:val="00991B3D"/>
    <w:rsid w:val="0099630E"/>
    <w:rsid w:val="009977D3"/>
    <w:rsid w:val="009A6E3C"/>
    <w:rsid w:val="009B0F9A"/>
    <w:rsid w:val="009B0FA4"/>
    <w:rsid w:val="009B147B"/>
    <w:rsid w:val="009B568D"/>
    <w:rsid w:val="009C07E9"/>
    <w:rsid w:val="009C5660"/>
    <w:rsid w:val="009D1CF4"/>
    <w:rsid w:val="009D7214"/>
    <w:rsid w:val="009D72C1"/>
    <w:rsid w:val="009E0141"/>
    <w:rsid w:val="009F7558"/>
    <w:rsid w:val="00A04AA3"/>
    <w:rsid w:val="00A075AB"/>
    <w:rsid w:val="00A223BF"/>
    <w:rsid w:val="00A266C3"/>
    <w:rsid w:val="00A45CB2"/>
    <w:rsid w:val="00A53198"/>
    <w:rsid w:val="00A702A8"/>
    <w:rsid w:val="00A7145D"/>
    <w:rsid w:val="00A72551"/>
    <w:rsid w:val="00A858ED"/>
    <w:rsid w:val="00A94A15"/>
    <w:rsid w:val="00A96075"/>
    <w:rsid w:val="00AB192A"/>
    <w:rsid w:val="00AB1D62"/>
    <w:rsid w:val="00AB1F16"/>
    <w:rsid w:val="00AB25C5"/>
    <w:rsid w:val="00AB618A"/>
    <w:rsid w:val="00AB7A4E"/>
    <w:rsid w:val="00AC08A2"/>
    <w:rsid w:val="00AC4FB1"/>
    <w:rsid w:val="00AD25AF"/>
    <w:rsid w:val="00AD71DF"/>
    <w:rsid w:val="00AD7583"/>
    <w:rsid w:val="00AE5D5E"/>
    <w:rsid w:val="00AE5F2B"/>
    <w:rsid w:val="00AE6920"/>
    <w:rsid w:val="00AF280F"/>
    <w:rsid w:val="00AF2C9E"/>
    <w:rsid w:val="00AF614E"/>
    <w:rsid w:val="00B015E6"/>
    <w:rsid w:val="00B060F5"/>
    <w:rsid w:val="00B10342"/>
    <w:rsid w:val="00B122B1"/>
    <w:rsid w:val="00B1516E"/>
    <w:rsid w:val="00B170CF"/>
    <w:rsid w:val="00B24D0E"/>
    <w:rsid w:val="00B3714D"/>
    <w:rsid w:val="00B37F8E"/>
    <w:rsid w:val="00B47A7C"/>
    <w:rsid w:val="00B665E6"/>
    <w:rsid w:val="00B66DE2"/>
    <w:rsid w:val="00B77CB0"/>
    <w:rsid w:val="00B80C18"/>
    <w:rsid w:val="00B818ED"/>
    <w:rsid w:val="00B86AEE"/>
    <w:rsid w:val="00B92D54"/>
    <w:rsid w:val="00BA01F5"/>
    <w:rsid w:val="00BA6C25"/>
    <w:rsid w:val="00BB664A"/>
    <w:rsid w:val="00BB6878"/>
    <w:rsid w:val="00BC1833"/>
    <w:rsid w:val="00BE078E"/>
    <w:rsid w:val="00BE2B27"/>
    <w:rsid w:val="00BE4B42"/>
    <w:rsid w:val="00BE5D17"/>
    <w:rsid w:val="00BF23F2"/>
    <w:rsid w:val="00BF34F2"/>
    <w:rsid w:val="00C012C0"/>
    <w:rsid w:val="00C117E0"/>
    <w:rsid w:val="00C22CDF"/>
    <w:rsid w:val="00C236AD"/>
    <w:rsid w:val="00C249A5"/>
    <w:rsid w:val="00C2655D"/>
    <w:rsid w:val="00C27B81"/>
    <w:rsid w:val="00C35004"/>
    <w:rsid w:val="00C47953"/>
    <w:rsid w:val="00C51C48"/>
    <w:rsid w:val="00C53E73"/>
    <w:rsid w:val="00C55241"/>
    <w:rsid w:val="00C62B2C"/>
    <w:rsid w:val="00C635E4"/>
    <w:rsid w:val="00C63F8F"/>
    <w:rsid w:val="00C66220"/>
    <w:rsid w:val="00C67D76"/>
    <w:rsid w:val="00C816E0"/>
    <w:rsid w:val="00C85D20"/>
    <w:rsid w:val="00C92921"/>
    <w:rsid w:val="00CA4D27"/>
    <w:rsid w:val="00CB2DD2"/>
    <w:rsid w:val="00CB4A23"/>
    <w:rsid w:val="00CC3353"/>
    <w:rsid w:val="00CC4EE1"/>
    <w:rsid w:val="00CC6AE2"/>
    <w:rsid w:val="00CD363F"/>
    <w:rsid w:val="00CE3705"/>
    <w:rsid w:val="00CE3945"/>
    <w:rsid w:val="00CE4B45"/>
    <w:rsid w:val="00CE742F"/>
    <w:rsid w:val="00CF1E66"/>
    <w:rsid w:val="00CF5994"/>
    <w:rsid w:val="00D02B97"/>
    <w:rsid w:val="00D069EA"/>
    <w:rsid w:val="00D125CC"/>
    <w:rsid w:val="00D15076"/>
    <w:rsid w:val="00D258C8"/>
    <w:rsid w:val="00D32C4D"/>
    <w:rsid w:val="00D359A4"/>
    <w:rsid w:val="00D40794"/>
    <w:rsid w:val="00D407FD"/>
    <w:rsid w:val="00D711E7"/>
    <w:rsid w:val="00D72150"/>
    <w:rsid w:val="00D77155"/>
    <w:rsid w:val="00D8290C"/>
    <w:rsid w:val="00D85674"/>
    <w:rsid w:val="00D943C1"/>
    <w:rsid w:val="00D95872"/>
    <w:rsid w:val="00DA5411"/>
    <w:rsid w:val="00DA6028"/>
    <w:rsid w:val="00DB69F6"/>
    <w:rsid w:val="00DC2E23"/>
    <w:rsid w:val="00DD48DA"/>
    <w:rsid w:val="00DE1E23"/>
    <w:rsid w:val="00DE243D"/>
    <w:rsid w:val="00DE4195"/>
    <w:rsid w:val="00DE4F19"/>
    <w:rsid w:val="00E01690"/>
    <w:rsid w:val="00E10B33"/>
    <w:rsid w:val="00E11506"/>
    <w:rsid w:val="00E13B36"/>
    <w:rsid w:val="00E140EF"/>
    <w:rsid w:val="00E14AC9"/>
    <w:rsid w:val="00E23DB9"/>
    <w:rsid w:val="00E24E9B"/>
    <w:rsid w:val="00E26B95"/>
    <w:rsid w:val="00E27A88"/>
    <w:rsid w:val="00E40506"/>
    <w:rsid w:val="00E4281A"/>
    <w:rsid w:val="00E4320D"/>
    <w:rsid w:val="00E462C3"/>
    <w:rsid w:val="00E62453"/>
    <w:rsid w:val="00E65AAE"/>
    <w:rsid w:val="00E918EB"/>
    <w:rsid w:val="00E91B9A"/>
    <w:rsid w:val="00EA0630"/>
    <w:rsid w:val="00EA604A"/>
    <w:rsid w:val="00EB2978"/>
    <w:rsid w:val="00EB527A"/>
    <w:rsid w:val="00EB5E42"/>
    <w:rsid w:val="00EC29E9"/>
    <w:rsid w:val="00EC3AA5"/>
    <w:rsid w:val="00EC5340"/>
    <w:rsid w:val="00ED25E4"/>
    <w:rsid w:val="00EE42DC"/>
    <w:rsid w:val="00EE7279"/>
    <w:rsid w:val="00F11A27"/>
    <w:rsid w:val="00F13DCD"/>
    <w:rsid w:val="00F1774F"/>
    <w:rsid w:val="00F3134F"/>
    <w:rsid w:val="00F44AE6"/>
    <w:rsid w:val="00F467D2"/>
    <w:rsid w:val="00F75406"/>
    <w:rsid w:val="00F84D4A"/>
    <w:rsid w:val="00F84FE4"/>
    <w:rsid w:val="00F9392C"/>
    <w:rsid w:val="00FB0468"/>
    <w:rsid w:val="00FB4379"/>
    <w:rsid w:val="00FC0CDD"/>
    <w:rsid w:val="00FC4783"/>
    <w:rsid w:val="00FC495A"/>
    <w:rsid w:val="00FD3256"/>
    <w:rsid w:val="00FD47EE"/>
    <w:rsid w:val="00FE7434"/>
    <w:rsid w:val="00FF4E4D"/>
    <w:rsid w:val="00FF737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v:stroke weight="0" endcap="round"/>
    </o:shapedefaults>
    <o:shapelayout v:ext="edit">
      <o:idmap v:ext="edit" data="1"/>
    </o:shapelayout>
  </w:shapeDefaults>
  <w:doNotEmbedSmartTags/>
  <w:decimalSymbol w:val="."/>
  <w:listSeparator w:val=","/>
  <w14:docId w14:val="2173B913"/>
  <w15:docId w15:val="{ECE85C30-1942-4772-BC0D-12E7DD72C9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semiHidden="1" w:unhideWhenUsed="1"/>
    <w:lsdException w:name="index 2" w:locked="1"/>
    <w:lsdException w:name="index 3" w:locked="1"/>
    <w:lsdException w:name="index 4" w:locked="1"/>
    <w:lsdException w:name="index 5" w:locked="1"/>
    <w:lsdException w:name="index 6" w:lock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lsdException w:name="List Number 3" w:locked="1" w:semiHidden="1" w:unhideWhenUsed="1"/>
    <w:lsdException w:name="List Number 4" w:locked="1" w:semiHidden="1" w:unhideWhenUsed="1"/>
    <w:lsdException w:name="List Number 5" w:locked="1"/>
    <w:lsdException w:name="Title" w:locked="1" w:qFormat="1"/>
    <w:lsdException w:name="Closing" w:locked="1" w:semiHidden="1" w:unhideWhenUsed="1"/>
    <w:lsdException w:name="Signature" w:locked="1" w:semiHidden="1" w:unhideWhenUsed="1"/>
    <w:lsdException w:name="Default Paragraph Font" w:locked="1"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lsdException w:name="Block Text" w:locked="1"/>
    <w:lsdException w:name="Hyperlink" w:locked="1"/>
    <w:lsdException w:name="FollowedHyperlink" w:lock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iPriority="99"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39"/>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4A2913"/>
    <w:pPr>
      <w:spacing w:line="276" w:lineRule="auto"/>
      <w:jc w:val="both"/>
    </w:pPr>
    <w:rPr>
      <w:rFonts w:ascii="Arial" w:eastAsia="Arial Unicode MS" w:hAnsi="Arial" w:cs="Arial"/>
    </w:rPr>
  </w:style>
  <w:style w:type="paragraph" w:styleId="Heading3">
    <w:name w:val="heading 3"/>
    <w:basedOn w:val="Normal"/>
    <w:next w:val="Normal"/>
    <w:link w:val="Heading3Char"/>
    <w:qFormat/>
    <w:locked/>
    <w:rsid w:val="007D4CA4"/>
    <w:pPr>
      <w:keepNext/>
      <w:outlineLvl w:val="2"/>
    </w:pPr>
    <w:rPr>
      <w:rFonts w:ascii="SassoonPrimaryInfantMedium" w:hAnsi="SassoonPrimaryInfantMedium"/>
      <w:b/>
      <w:bCs/>
      <w:sz w:val="36"/>
      <w:u w:val="single"/>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1">
    <w:name w:val="Body 1"/>
    <w:autoRedefine/>
    <w:rsid w:val="00FC495A"/>
    <w:pPr>
      <w:jc w:val="both"/>
    </w:pPr>
    <w:rPr>
      <w:rFonts w:ascii="Arial" w:eastAsia="Arial Unicode MS" w:hAnsi="Arial" w:cs="Arial"/>
      <w:noProof/>
      <w:lang w:eastAsia="en-GB"/>
    </w:rPr>
  </w:style>
  <w:style w:type="paragraph" w:customStyle="1" w:styleId="Introbullettext">
    <w:name w:val="Intro bullet text"/>
    <w:basedOn w:val="Normal"/>
    <w:rsid w:val="001354FE"/>
    <w:pPr>
      <w:numPr>
        <w:numId w:val="1"/>
      </w:numPr>
    </w:pPr>
    <w:rPr>
      <w:sz w:val="18"/>
    </w:rPr>
  </w:style>
  <w:style w:type="table" w:styleId="TableGrid">
    <w:name w:val="Table Grid"/>
    <w:basedOn w:val="TableNormal"/>
    <w:uiPriority w:val="39"/>
    <w:locked/>
    <w:rsid w:val="001354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locked/>
    <w:rsid w:val="003A48F2"/>
    <w:rPr>
      <w:color w:val="0000FF"/>
      <w:u w:val="single"/>
    </w:rPr>
  </w:style>
  <w:style w:type="character" w:customStyle="1" w:styleId="Heading3Char">
    <w:name w:val="Heading 3 Char"/>
    <w:link w:val="Heading3"/>
    <w:rsid w:val="007D4CA4"/>
    <w:rPr>
      <w:rFonts w:ascii="SassoonPrimaryInfantMedium" w:hAnsi="SassoonPrimaryInfantMedium"/>
      <w:b/>
      <w:bCs/>
      <w:sz w:val="36"/>
      <w:szCs w:val="24"/>
      <w:u w:val="single"/>
    </w:rPr>
  </w:style>
  <w:style w:type="paragraph" w:styleId="BalloonText">
    <w:name w:val="Balloon Text"/>
    <w:basedOn w:val="Normal"/>
    <w:link w:val="BalloonTextChar"/>
    <w:semiHidden/>
    <w:unhideWhenUsed/>
    <w:locked/>
    <w:rsid w:val="00382B51"/>
    <w:rPr>
      <w:rFonts w:ascii="Lucida Grande" w:hAnsi="Lucida Grande"/>
      <w:sz w:val="18"/>
      <w:szCs w:val="18"/>
    </w:rPr>
  </w:style>
  <w:style w:type="character" w:customStyle="1" w:styleId="BalloonTextChar">
    <w:name w:val="Balloon Text Char"/>
    <w:basedOn w:val="DefaultParagraphFont"/>
    <w:link w:val="BalloonText"/>
    <w:semiHidden/>
    <w:rsid w:val="00382B51"/>
    <w:rPr>
      <w:rFonts w:ascii="Lucida Grande" w:hAnsi="Lucida Grande"/>
      <w:bCs/>
      <w:sz w:val="18"/>
      <w:szCs w:val="18"/>
      <w:lang w:val="en-US"/>
    </w:rPr>
  </w:style>
  <w:style w:type="paragraph" w:styleId="NormalWeb">
    <w:name w:val="Normal (Web)"/>
    <w:basedOn w:val="Normal"/>
    <w:link w:val="NormalWebChar"/>
    <w:uiPriority w:val="99"/>
    <w:locked/>
    <w:rsid w:val="00DE4F19"/>
    <w:pPr>
      <w:spacing w:before="100" w:beforeAutospacing="1" w:after="100" w:afterAutospacing="1"/>
    </w:pPr>
    <w:rPr>
      <w:rFonts w:ascii="Arial Unicode MS" w:hAnsi="Arial Unicode MS" w:cs="Arial Unicode MS"/>
      <w:bCs/>
      <w:sz w:val="24"/>
      <w:szCs w:val="24"/>
    </w:rPr>
  </w:style>
  <w:style w:type="character" w:customStyle="1" w:styleId="NormalWebChar">
    <w:name w:val="Normal (Web) Char"/>
    <w:link w:val="NormalWeb"/>
    <w:rsid w:val="00DE4F19"/>
    <w:rPr>
      <w:rFonts w:ascii="Arial Unicode MS" w:eastAsia="Arial Unicode MS" w:hAnsi="Arial Unicode MS" w:cs="Arial Unicode MS"/>
      <w:sz w:val="24"/>
      <w:szCs w:val="24"/>
    </w:rPr>
  </w:style>
  <w:style w:type="paragraph" w:customStyle="1" w:styleId="Default">
    <w:name w:val="Default"/>
    <w:rsid w:val="00205B71"/>
    <w:pPr>
      <w:autoSpaceDE w:val="0"/>
      <w:autoSpaceDN w:val="0"/>
      <w:adjustRightInd w:val="0"/>
    </w:pPr>
    <w:rPr>
      <w:rFonts w:ascii="Lato Light" w:hAnsi="Lato Light" w:cs="Lato Light"/>
      <w:color w:val="000000"/>
      <w:sz w:val="24"/>
      <w:szCs w:val="24"/>
    </w:rPr>
  </w:style>
  <w:style w:type="character" w:customStyle="1" w:styleId="A0">
    <w:name w:val="A0"/>
    <w:uiPriority w:val="99"/>
    <w:rsid w:val="00205B71"/>
    <w:rPr>
      <w:rFonts w:cs="Lato Light"/>
      <w:color w:val="000000"/>
      <w:sz w:val="20"/>
      <w:szCs w:val="20"/>
    </w:rPr>
  </w:style>
  <w:style w:type="paragraph" w:customStyle="1" w:styleId="Pa0">
    <w:name w:val="Pa0"/>
    <w:basedOn w:val="Default"/>
    <w:next w:val="Default"/>
    <w:uiPriority w:val="99"/>
    <w:rsid w:val="004272A3"/>
    <w:pPr>
      <w:spacing w:line="241" w:lineRule="atLeast"/>
    </w:pPr>
    <w:rPr>
      <w:rFonts w:cs="Times New Roman"/>
      <w:color w:val="auto"/>
    </w:rPr>
  </w:style>
  <w:style w:type="character" w:styleId="Emphasis">
    <w:name w:val="Emphasis"/>
    <w:basedOn w:val="DefaultParagraphFont"/>
    <w:uiPriority w:val="20"/>
    <w:qFormat/>
    <w:locked/>
    <w:rsid w:val="002811A1"/>
    <w:rPr>
      <w:i/>
      <w:iCs/>
    </w:rPr>
  </w:style>
  <w:style w:type="paragraph" w:styleId="Header">
    <w:name w:val="header"/>
    <w:basedOn w:val="Normal"/>
    <w:link w:val="HeaderChar"/>
    <w:unhideWhenUsed/>
    <w:locked/>
    <w:rsid w:val="00733C93"/>
    <w:pPr>
      <w:tabs>
        <w:tab w:val="center" w:pos="4513"/>
        <w:tab w:val="right" w:pos="9026"/>
      </w:tabs>
      <w:spacing w:line="240" w:lineRule="auto"/>
    </w:pPr>
  </w:style>
  <w:style w:type="character" w:customStyle="1" w:styleId="HeaderChar">
    <w:name w:val="Header Char"/>
    <w:basedOn w:val="DefaultParagraphFont"/>
    <w:link w:val="Header"/>
    <w:rsid w:val="00733C93"/>
    <w:rPr>
      <w:rFonts w:ascii="Arial" w:eastAsia="Arial Unicode MS" w:hAnsi="Arial" w:cs="Arial"/>
    </w:rPr>
  </w:style>
  <w:style w:type="paragraph" w:styleId="Footer">
    <w:name w:val="footer"/>
    <w:basedOn w:val="Normal"/>
    <w:link w:val="FooterChar"/>
    <w:unhideWhenUsed/>
    <w:locked/>
    <w:rsid w:val="00733C93"/>
    <w:pPr>
      <w:tabs>
        <w:tab w:val="center" w:pos="4513"/>
        <w:tab w:val="right" w:pos="9026"/>
      </w:tabs>
      <w:spacing w:line="240" w:lineRule="auto"/>
    </w:pPr>
  </w:style>
  <w:style w:type="character" w:customStyle="1" w:styleId="FooterChar">
    <w:name w:val="Footer Char"/>
    <w:basedOn w:val="DefaultParagraphFont"/>
    <w:link w:val="Footer"/>
    <w:rsid w:val="00733C93"/>
    <w:rPr>
      <w:rFonts w:ascii="Arial" w:eastAsia="Arial Unicode MS" w:hAnsi="Arial" w:cs="Arial"/>
    </w:rPr>
  </w:style>
  <w:style w:type="paragraph" w:styleId="ListParagraph">
    <w:name w:val="List Paragraph"/>
    <w:basedOn w:val="Normal"/>
    <w:uiPriority w:val="34"/>
    <w:qFormat/>
    <w:rsid w:val="00733C9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063047">
      <w:bodyDiv w:val="1"/>
      <w:marLeft w:val="0"/>
      <w:marRight w:val="0"/>
      <w:marTop w:val="0"/>
      <w:marBottom w:val="0"/>
      <w:divBdr>
        <w:top w:val="none" w:sz="0" w:space="0" w:color="auto"/>
        <w:left w:val="none" w:sz="0" w:space="0" w:color="auto"/>
        <w:bottom w:val="none" w:sz="0" w:space="0" w:color="auto"/>
        <w:right w:val="none" w:sz="0" w:space="0" w:color="auto"/>
      </w:divBdr>
    </w:div>
    <w:div w:id="95902917">
      <w:bodyDiv w:val="1"/>
      <w:marLeft w:val="0"/>
      <w:marRight w:val="0"/>
      <w:marTop w:val="0"/>
      <w:marBottom w:val="0"/>
      <w:divBdr>
        <w:top w:val="none" w:sz="0" w:space="0" w:color="auto"/>
        <w:left w:val="none" w:sz="0" w:space="0" w:color="auto"/>
        <w:bottom w:val="none" w:sz="0" w:space="0" w:color="auto"/>
        <w:right w:val="none" w:sz="0" w:space="0" w:color="auto"/>
      </w:divBdr>
    </w:div>
    <w:div w:id="178349810">
      <w:bodyDiv w:val="1"/>
      <w:marLeft w:val="0"/>
      <w:marRight w:val="0"/>
      <w:marTop w:val="0"/>
      <w:marBottom w:val="0"/>
      <w:divBdr>
        <w:top w:val="none" w:sz="0" w:space="0" w:color="auto"/>
        <w:left w:val="none" w:sz="0" w:space="0" w:color="auto"/>
        <w:bottom w:val="none" w:sz="0" w:space="0" w:color="auto"/>
        <w:right w:val="none" w:sz="0" w:space="0" w:color="auto"/>
      </w:divBdr>
    </w:div>
    <w:div w:id="402072890">
      <w:bodyDiv w:val="1"/>
      <w:marLeft w:val="0"/>
      <w:marRight w:val="0"/>
      <w:marTop w:val="0"/>
      <w:marBottom w:val="0"/>
      <w:divBdr>
        <w:top w:val="none" w:sz="0" w:space="0" w:color="auto"/>
        <w:left w:val="none" w:sz="0" w:space="0" w:color="auto"/>
        <w:bottom w:val="none" w:sz="0" w:space="0" w:color="auto"/>
        <w:right w:val="none" w:sz="0" w:space="0" w:color="auto"/>
      </w:divBdr>
      <w:divsChild>
        <w:div w:id="31611254">
          <w:marLeft w:val="0"/>
          <w:marRight w:val="0"/>
          <w:marTop w:val="0"/>
          <w:marBottom w:val="0"/>
          <w:divBdr>
            <w:top w:val="none" w:sz="0" w:space="0" w:color="auto"/>
            <w:left w:val="none" w:sz="0" w:space="0" w:color="auto"/>
            <w:bottom w:val="none" w:sz="0" w:space="0" w:color="auto"/>
            <w:right w:val="none" w:sz="0" w:space="0" w:color="auto"/>
          </w:divBdr>
          <w:divsChild>
            <w:div w:id="2014062998">
              <w:marLeft w:val="0"/>
              <w:marRight w:val="0"/>
              <w:marTop w:val="0"/>
              <w:marBottom w:val="0"/>
              <w:divBdr>
                <w:top w:val="none" w:sz="0" w:space="0" w:color="auto"/>
                <w:left w:val="none" w:sz="0" w:space="0" w:color="auto"/>
                <w:bottom w:val="none" w:sz="0" w:space="0" w:color="auto"/>
                <w:right w:val="none" w:sz="0" w:space="0" w:color="auto"/>
              </w:divBdr>
              <w:divsChild>
                <w:div w:id="932469259">
                  <w:marLeft w:val="0"/>
                  <w:marRight w:val="0"/>
                  <w:marTop w:val="0"/>
                  <w:marBottom w:val="0"/>
                  <w:divBdr>
                    <w:top w:val="none" w:sz="0" w:space="0" w:color="auto"/>
                    <w:left w:val="none" w:sz="0" w:space="0" w:color="auto"/>
                    <w:bottom w:val="none" w:sz="0" w:space="0" w:color="auto"/>
                    <w:right w:val="none" w:sz="0" w:space="0" w:color="auto"/>
                  </w:divBdr>
                  <w:divsChild>
                    <w:div w:id="1380786473">
                      <w:marLeft w:val="0"/>
                      <w:marRight w:val="0"/>
                      <w:marTop w:val="0"/>
                      <w:marBottom w:val="0"/>
                      <w:divBdr>
                        <w:top w:val="none" w:sz="0" w:space="0" w:color="auto"/>
                        <w:left w:val="none" w:sz="0" w:space="0" w:color="auto"/>
                        <w:bottom w:val="none" w:sz="0" w:space="0" w:color="auto"/>
                        <w:right w:val="none" w:sz="0" w:space="0" w:color="auto"/>
                      </w:divBdr>
                      <w:divsChild>
                        <w:div w:id="1762985333">
                          <w:marLeft w:val="0"/>
                          <w:marRight w:val="0"/>
                          <w:marTop w:val="0"/>
                          <w:marBottom w:val="0"/>
                          <w:divBdr>
                            <w:top w:val="none" w:sz="0" w:space="0" w:color="auto"/>
                            <w:left w:val="none" w:sz="0" w:space="0" w:color="auto"/>
                            <w:bottom w:val="none" w:sz="0" w:space="0" w:color="auto"/>
                            <w:right w:val="none" w:sz="0" w:space="0" w:color="auto"/>
                          </w:divBdr>
                          <w:divsChild>
                            <w:div w:id="2103792622">
                              <w:marLeft w:val="0"/>
                              <w:marRight w:val="0"/>
                              <w:marTop w:val="0"/>
                              <w:marBottom w:val="0"/>
                              <w:divBdr>
                                <w:top w:val="none" w:sz="0" w:space="0" w:color="auto"/>
                                <w:left w:val="none" w:sz="0" w:space="0" w:color="auto"/>
                                <w:bottom w:val="none" w:sz="0" w:space="0" w:color="auto"/>
                                <w:right w:val="none" w:sz="0" w:space="0" w:color="auto"/>
                              </w:divBdr>
                              <w:divsChild>
                                <w:div w:id="299845577">
                                  <w:marLeft w:val="0"/>
                                  <w:marRight w:val="0"/>
                                  <w:marTop w:val="0"/>
                                  <w:marBottom w:val="0"/>
                                  <w:divBdr>
                                    <w:top w:val="none" w:sz="0" w:space="0" w:color="auto"/>
                                    <w:left w:val="none" w:sz="0" w:space="0" w:color="auto"/>
                                    <w:bottom w:val="none" w:sz="0" w:space="0" w:color="auto"/>
                                    <w:right w:val="none" w:sz="0" w:space="0" w:color="auto"/>
                                  </w:divBdr>
                                  <w:divsChild>
                                    <w:div w:id="117917962">
                                      <w:marLeft w:val="0"/>
                                      <w:marRight w:val="0"/>
                                      <w:marTop w:val="0"/>
                                      <w:marBottom w:val="0"/>
                                      <w:divBdr>
                                        <w:top w:val="none" w:sz="0" w:space="0" w:color="auto"/>
                                        <w:left w:val="none" w:sz="0" w:space="0" w:color="auto"/>
                                        <w:bottom w:val="none" w:sz="0" w:space="0" w:color="auto"/>
                                        <w:right w:val="none" w:sz="0" w:space="0" w:color="auto"/>
                                      </w:divBdr>
                                      <w:divsChild>
                                        <w:div w:id="197857978">
                                          <w:marLeft w:val="0"/>
                                          <w:marRight w:val="0"/>
                                          <w:marTop w:val="0"/>
                                          <w:marBottom w:val="0"/>
                                          <w:divBdr>
                                            <w:top w:val="none" w:sz="0" w:space="0" w:color="auto"/>
                                            <w:left w:val="none" w:sz="0" w:space="0" w:color="auto"/>
                                            <w:bottom w:val="none" w:sz="0" w:space="0" w:color="auto"/>
                                            <w:right w:val="none" w:sz="0" w:space="0" w:color="auto"/>
                                          </w:divBdr>
                                          <w:divsChild>
                                            <w:div w:id="726682793">
                                              <w:marLeft w:val="0"/>
                                              <w:marRight w:val="0"/>
                                              <w:marTop w:val="0"/>
                                              <w:marBottom w:val="0"/>
                                              <w:divBdr>
                                                <w:top w:val="none" w:sz="0" w:space="0" w:color="auto"/>
                                                <w:left w:val="none" w:sz="0" w:space="0" w:color="auto"/>
                                                <w:bottom w:val="none" w:sz="0" w:space="0" w:color="auto"/>
                                                <w:right w:val="none" w:sz="0" w:space="0" w:color="auto"/>
                                              </w:divBdr>
                                              <w:divsChild>
                                                <w:div w:id="2021739560">
                                                  <w:marLeft w:val="0"/>
                                                  <w:marRight w:val="195"/>
                                                  <w:marTop w:val="0"/>
                                                  <w:marBottom w:val="0"/>
                                                  <w:divBdr>
                                                    <w:top w:val="none" w:sz="0" w:space="0" w:color="auto"/>
                                                    <w:left w:val="none" w:sz="0" w:space="0" w:color="auto"/>
                                                    <w:bottom w:val="none" w:sz="0" w:space="0" w:color="auto"/>
                                                    <w:right w:val="none" w:sz="0" w:space="0" w:color="auto"/>
                                                  </w:divBdr>
                                                  <w:divsChild>
                                                    <w:div w:id="205869925">
                                                      <w:marLeft w:val="0"/>
                                                      <w:marRight w:val="0"/>
                                                      <w:marTop w:val="0"/>
                                                      <w:marBottom w:val="0"/>
                                                      <w:divBdr>
                                                        <w:top w:val="none" w:sz="0" w:space="0" w:color="auto"/>
                                                        <w:left w:val="none" w:sz="0" w:space="0" w:color="auto"/>
                                                        <w:bottom w:val="none" w:sz="0" w:space="0" w:color="auto"/>
                                                        <w:right w:val="none" w:sz="0" w:space="0" w:color="auto"/>
                                                      </w:divBdr>
                                                      <w:divsChild>
                                                        <w:div w:id="1943340910">
                                                          <w:marLeft w:val="0"/>
                                                          <w:marRight w:val="0"/>
                                                          <w:marTop w:val="0"/>
                                                          <w:marBottom w:val="0"/>
                                                          <w:divBdr>
                                                            <w:top w:val="none" w:sz="0" w:space="0" w:color="auto"/>
                                                            <w:left w:val="none" w:sz="0" w:space="0" w:color="auto"/>
                                                            <w:bottom w:val="none" w:sz="0" w:space="0" w:color="auto"/>
                                                            <w:right w:val="none" w:sz="0" w:space="0" w:color="auto"/>
                                                          </w:divBdr>
                                                          <w:divsChild>
                                                            <w:div w:id="805783930">
                                                              <w:marLeft w:val="0"/>
                                                              <w:marRight w:val="0"/>
                                                              <w:marTop w:val="0"/>
                                                              <w:marBottom w:val="0"/>
                                                              <w:divBdr>
                                                                <w:top w:val="none" w:sz="0" w:space="0" w:color="auto"/>
                                                                <w:left w:val="none" w:sz="0" w:space="0" w:color="auto"/>
                                                                <w:bottom w:val="none" w:sz="0" w:space="0" w:color="auto"/>
                                                                <w:right w:val="none" w:sz="0" w:space="0" w:color="auto"/>
                                                              </w:divBdr>
                                                              <w:divsChild>
                                                                <w:div w:id="997340228">
                                                                  <w:marLeft w:val="0"/>
                                                                  <w:marRight w:val="0"/>
                                                                  <w:marTop w:val="0"/>
                                                                  <w:marBottom w:val="0"/>
                                                                  <w:divBdr>
                                                                    <w:top w:val="none" w:sz="0" w:space="0" w:color="auto"/>
                                                                    <w:left w:val="none" w:sz="0" w:space="0" w:color="auto"/>
                                                                    <w:bottom w:val="none" w:sz="0" w:space="0" w:color="auto"/>
                                                                    <w:right w:val="none" w:sz="0" w:space="0" w:color="auto"/>
                                                                  </w:divBdr>
                                                                  <w:divsChild>
                                                                    <w:div w:id="1852717241">
                                                                      <w:marLeft w:val="405"/>
                                                                      <w:marRight w:val="0"/>
                                                                      <w:marTop w:val="0"/>
                                                                      <w:marBottom w:val="0"/>
                                                                      <w:divBdr>
                                                                        <w:top w:val="none" w:sz="0" w:space="0" w:color="auto"/>
                                                                        <w:left w:val="none" w:sz="0" w:space="0" w:color="auto"/>
                                                                        <w:bottom w:val="none" w:sz="0" w:space="0" w:color="auto"/>
                                                                        <w:right w:val="none" w:sz="0" w:space="0" w:color="auto"/>
                                                                      </w:divBdr>
                                                                      <w:divsChild>
                                                                        <w:div w:id="1795783208">
                                                                          <w:marLeft w:val="0"/>
                                                                          <w:marRight w:val="0"/>
                                                                          <w:marTop w:val="0"/>
                                                                          <w:marBottom w:val="0"/>
                                                                          <w:divBdr>
                                                                            <w:top w:val="none" w:sz="0" w:space="0" w:color="auto"/>
                                                                            <w:left w:val="none" w:sz="0" w:space="0" w:color="auto"/>
                                                                            <w:bottom w:val="none" w:sz="0" w:space="0" w:color="auto"/>
                                                                            <w:right w:val="none" w:sz="0" w:space="0" w:color="auto"/>
                                                                          </w:divBdr>
                                                                          <w:divsChild>
                                                                            <w:div w:id="1744832508">
                                                                              <w:marLeft w:val="0"/>
                                                                              <w:marRight w:val="0"/>
                                                                              <w:marTop w:val="0"/>
                                                                              <w:marBottom w:val="0"/>
                                                                              <w:divBdr>
                                                                                <w:top w:val="none" w:sz="0" w:space="0" w:color="auto"/>
                                                                                <w:left w:val="none" w:sz="0" w:space="0" w:color="auto"/>
                                                                                <w:bottom w:val="none" w:sz="0" w:space="0" w:color="auto"/>
                                                                                <w:right w:val="none" w:sz="0" w:space="0" w:color="auto"/>
                                                                              </w:divBdr>
                                                                              <w:divsChild>
                                                                                <w:div w:id="84808264">
                                                                                  <w:marLeft w:val="0"/>
                                                                                  <w:marRight w:val="0"/>
                                                                                  <w:marTop w:val="0"/>
                                                                                  <w:marBottom w:val="0"/>
                                                                                  <w:divBdr>
                                                                                    <w:top w:val="none" w:sz="0" w:space="0" w:color="auto"/>
                                                                                    <w:left w:val="none" w:sz="0" w:space="0" w:color="auto"/>
                                                                                    <w:bottom w:val="none" w:sz="0" w:space="0" w:color="auto"/>
                                                                                    <w:right w:val="none" w:sz="0" w:space="0" w:color="auto"/>
                                                                                  </w:divBdr>
                                                                                  <w:divsChild>
                                                                                    <w:div w:id="1708095143">
                                                                                      <w:marLeft w:val="0"/>
                                                                                      <w:marRight w:val="0"/>
                                                                                      <w:marTop w:val="0"/>
                                                                                      <w:marBottom w:val="0"/>
                                                                                      <w:divBdr>
                                                                                        <w:top w:val="none" w:sz="0" w:space="0" w:color="auto"/>
                                                                                        <w:left w:val="none" w:sz="0" w:space="0" w:color="auto"/>
                                                                                        <w:bottom w:val="none" w:sz="0" w:space="0" w:color="auto"/>
                                                                                        <w:right w:val="none" w:sz="0" w:space="0" w:color="auto"/>
                                                                                      </w:divBdr>
                                                                                      <w:divsChild>
                                                                                        <w:div w:id="1801998411">
                                                                                          <w:marLeft w:val="0"/>
                                                                                          <w:marRight w:val="0"/>
                                                                                          <w:marTop w:val="0"/>
                                                                                          <w:marBottom w:val="0"/>
                                                                                          <w:divBdr>
                                                                                            <w:top w:val="none" w:sz="0" w:space="0" w:color="auto"/>
                                                                                            <w:left w:val="none" w:sz="0" w:space="0" w:color="auto"/>
                                                                                            <w:bottom w:val="none" w:sz="0" w:space="0" w:color="auto"/>
                                                                                            <w:right w:val="none" w:sz="0" w:space="0" w:color="auto"/>
                                                                                          </w:divBdr>
                                                                                          <w:divsChild>
                                                                                            <w:div w:id="1931815044">
                                                                                              <w:marLeft w:val="0"/>
                                                                                              <w:marRight w:val="0"/>
                                                                                              <w:marTop w:val="0"/>
                                                                                              <w:marBottom w:val="0"/>
                                                                                              <w:divBdr>
                                                                                                <w:top w:val="none" w:sz="0" w:space="0" w:color="auto"/>
                                                                                                <w:left w:val="none" w:sz="0" w:space="0" w:color="auto"/>
                                                                                                <w:bottom w:val="none" w:sz="0" w:space="0" w:color="auto"/>
                                                                                                <w:right w:val="none" w:sz="0" w:space="0" w:color="auto"/>
                                                                                              </w:divBdr>
                                                                                              <w:divsChild>
                                                                                                <w:div w:id="1879783648">
                                                                                                  <w:marLeft w:val="0"/>
                                                                                                  <w:marRight w:val="0"/>
                                                                                                  <w:marTop w:val="15"/>
                                                                                                  <w:marBottom w:val="0"/>
                                                                                                  <w:divBdr>
                                                                                                    <w:top w:val="none" w:sz="0" w:space="0" w:color="auto"/>
                                                                                                    <w:left w:val="none" w:sz="0" w:space="0" w:color="auto"/>
                                                                                                    <w:bottom w:val="single" w:sz="6" w:space="15" w:color="auto"/>
                                                                                                    <w:right w:val="none" w:sz="0" w:space="0" w:color="auto"/>
                                                                                                  </w:divBdr>
                                                                                                  <w:divsChild>
                                                                                                    <w:div w:id="1673029172">
                                                                                                      <w:marLeft w:val="0"/>
                                                                                                      <w:marRight w:val="0"/>
                                                                                                      <w:marTop w:val="180"/>
                                                                                                      <w:marBottom w:val="0"/>
                                                                                                      <w:divBdr>
                                                                                                        <w:top w:val="none" w:sz="0" w:space="0" w:color="auto"/>
                                                                                                        <w:left w:val="none" w:sz="0" w:space="0" w:color="auto"/>
                                                                                                        <w:bottom w:val="none" w:sz="0" w:space="0" w:color="auto"/>
                                                                                                        <w:right w:val="none" w:sz="0" w:space="0" w:color="auto"/>
                                                                                                      </w:divBdr>
                                                                                                      <w:divsChild>
                                                                                                        <w:div w:id="1388263787">
                                                                                                          <w:marLeft w:val="0"/>
                                                                                                          <w:marRight w:val="0"/>
                                                                                                          <w:marTop w:val="0"/>
                                                                                                          <w:marBottom w:val="0"/>
                                                                                                          <w:divBdr>
                                                                                                            <w:top w:val="none" w:sz="0" w:space="0" w:color="auto"/>
                                                                                                            <w:left w:val="none" w:sz="0" w:space="0" w:color="auto"/>
                                                                                                            <w:bottom w:val="none" w:sz="0" w:space="0" w:color="auto"/>
                                                                                                            <w:right w:val="none" w:sz="0" w:space="0" w:color="auto"/>
                                                                                                          </w:divBdr>
                                                                                                          <w:divsChild>
                                                                                                            <w:div w:id="798454234">
                                                                                                              <w:marLeft w:val="0"/>
                                                                                                              <w:marRight w:val="0"/>
                                                                                                              <w:marTop w:val="0"/>
                                                                                                              <w:marBottom w:val="0"/>
                                                                                                              <w:divBdr>
                                                                                                                <w:top w:val="none" w:sz="0" w:space="0" w:color="auto"/>
                                                                                                                <w:left w:val="none" w:sz="0" w:space="0" w:color="auto"/>
                                                                                                                <w:bottom w:val="none" w:sz="0" w:space="0" w:color="auto"/>
                                                                                                                <w:right w:val="none" w:sz="0" w:space="0" w:color="auto"/>
                                                                                                              </w:divBdr>
                                                                                                              <w:divsChild>
                                                                                                                <w:div w:id="125706630">
                                                                                                                  <w:marLeft w:val="0"/>
                                                                                                                  <w:marRight w:val="0"/>
                                                                                                                  <w:marTop w:val="30"/>
                                                                                                                  <w:marBottom w:val="0"/>
                                                                                                                  <w:divBdr>
                                                                                                                    <w:top w:val="none" w:sz="0" w:space="0" w:color="auto"/>
                                                                                                                    <w:left w:val="none" w:sz="0" w:space="0" w:color="auto"/>
                                                                                                                    <w:bottom w:val="none" w:sz="0" w:space="0" w:color="auto"/>
                                                                                                                    <w:right w:val="none" w:sz="0" w:space="0" w:color="auto"/>
                                                                                                                  </w:divBdr>
                                                                                                                  <w:divsChild>
                                                                                                                    <w:div w:id="1428848149">
                                                                                                                      <w:marLeft w:val="0"/>
                                                                                                                      <w:marRight w:val="0"/>
                                                                                                                      <w:marTop w:val="0"/>
                                                                                                                      <w:marBottom w:val="0"/>
                                                                                                                      <w:divBdr>
                                                                                                                        <w:top w:val="none" w:sz="0" w:space="0" w:color="auto"/>
                                                                                                                        <w:left w:val="none" w:sz="0" w:space="0" w:color="auto"/>
                                                                                                                        <w:bottom w:val="none" w:sz="0" w:space="0" w:color="auto"/>
                                                                                                                        <w:right w:val="none" w:sz="0" w:space="0" w:color="auto"/>
                                                                                                                      </w:divBdr>
                                                                                                                      <w:divsChild>
                                                                                                                        <w:div w:id="1792045016">
                                                                                                                          <w:marLeft w:val="0"/>
                                                                                                                          <w:marRight w:val="0"/>
                                                                                                                          <w:marTop w:val="0"/>
                                                                                                                          <w:marBottom w:val="0"/>
                                                                                                                          <w:divBdr>
                                                                                                                            <w:top w:val="none" w:sz="0" w:space="0" w:color="auto"/>
                                                                                                                            <w:left w:val="none" w:sz="0" w:space="0" w:color="auto"/>
                                                                                                                            <w:bottom w:val="none" w:sz="0" w:space="0" w:color="auto"/>
                                                                                                                            <w:right w:val="none" w:sz="0" w:space="0" w:color="auto"/>
                                                                                                                          </w:divBdr>
                                                                                                                          <w:divsChild>
                                                                                                                            <w:div w:id="661813286">
                                                                                                                              <w:marLeft w:val="0"/>
                                                                                                                              <w:marRight w:val="0"/>
                                                                                                                              <w:marTop w:val="0"/>
                                                                                                                              <w:marBottom w:val="0"/>
                                                                                                                              <w:divBdr>
                                                                                                                                <w:top w:val="none" w:sz="0" w:space="0" w:color="auto"/>
                                                                                                                                <w:left w:val="none" w:sz="0" w:space="0" w:color="auto"/>
                                                                                                                                <w:bottom w:val="none" w:sz="0" w:space="0" w:color="auto"/>
                                                                                                                                <w:right w:val="none" w:sz="0" w:space="0" w:color="auto"/>
                                                                                                                              </w:divBdr>
                                                                                                                            </w:div>
                                                                                                                            <w:div w:id="1864979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04645773">
      <w:bodyDiv w:val="1"/>
      <w:marLeft w:val="0"/>
      <w:marRight w:val="0"/>
      <w:marTop w:val="0"/>
      <w:marBottom w:val="0"/>
      <w:divBdr>
        <w:top w:val="none" w:sz="0" w:space="0" w:color="auto"/>
        <w:left w:val="none" w:sz="0" w:space="0" w:color="auto"/>
        <w:bottom w:val="none" w:sz="0" w:space="0" w:color="auto"/>
        <w:right w:val="none" w:sz="0" w:space="0" w:color="auto"/>
      </w:divBdr>
    </w:div>
    <w:div w:id="495465391">
      <w:bodyDiv w:val="1"/>
      <w:marLeft w:val="0"/>
      <w:marRight w:val="0"/>
      <w:marTop w:val="0"/>
      <w:marBottom w:val="0"/>
      <w:divBdr>
        <w:top w:val="none" w:sz="0" w:space="0" w:color="auto"/>
        <w:left w:val="none" w:sz="0" w:space="0" w:color="auto"/>
        <w:bottom w:val="none" w:sz="0" w:space="0" w:color="auto"/>
        <w:right w:val="none" w:sz="0" w:space="0" w:color="auto"/>
      </w:divBdr>
    </w:div>
    <w:div w:id="674921097">
      <w:bodyDiv w:val="1"/>
      <w:marLeft w:val="0"/>
      <w:marRight w:val="0"/>
      <w:marTop w:val="0"/>
      <w:marBottom w:val="0"/>
      <w:divBdr>
        <w:top w:val="none" w:sz="0" w:space="0" w:color="auto"/>
        <w:left w:val="none" w:sz="0" w:space="0" w:color="auto"/>
        <w:bottom w:val="none" w:sz="0" w:space="0" w:color="auto"/>
        <w:right w:val="none" w:sz="0" w:space="0" w:color="auto"/>
      </w:divBdr>
    </w:div>
    <w:div w:id="994721614">
      <w:bodyDiv w:val="1"/>
      <w:marLeft w:val="0"/>
      <w:marRight w:val="0"/>
      <w:marTop w:val="0"/>
      <w:marBottom w:val="0"/>
      <w:divBdr>
        <w:top w:val="none" w:sz="0" w:space="0" w:color="auto"/>
        <w:left w:val="none" w:sz="0" w:space="0" w:color="auto"/>
        <w:bottom w:val="none" w:sz="0" w:space="0" w:color="auto"/>
        <w:right w:val="none" w:sz="0" w:space="0" w:color="auto"/>
      </w:divBdr>
    </w:div>
    <w:div w:id="1130392426">
      <w:bodyDiv w:val="1"/>
      <w:marLeft w:val="0"/>
      <w:marRight w:val="0"/>
      <w:marTop w:val="0"/>
      <w:marBottom w:val="0"/>
      <w:divBdr>
        <w:top w:val="none" w:sz="0" w:space="0" w:color="auto"/>
        <w:left w:val="none" w:sz="0" w:space="0" w:color="auto"/>
        <w:bottom w:val="none" w:sz="0" w:space="0" w:color="auto"/>
        <w:right w:val="none" w:sz="0" w:space="0" w:color="auto"/>
      </w:divBdr>
    </w:div>
    <w:div w:id="1143162823">
      <w:bodyDiv w:val="1"/>
      <w:marLeft w:val="0"/>
      <w:marRight w:val="0"/>
      <w:marTop w:val="0"/>
      <w:marBottom w:val="0"/>
      <w:divBdr>
        <w:top w:val="none" w:sz="0" w:space="0" w:color="auto"/>
        <w:left w:val="none" w:sz="0" w:space="0" w:color="auto"/>
        <w:bottom w:val="none" w:sz="0" w:space="0" w:color="auto"/>
        <w:right w:val="none" w:sz="0" w:space="0" w:color="auto"/>
      </w:divBdr>
    </w:div>
    <w:div w:id="1273782978">
      <w:bodyDiv w:val="1"/>
      <w:marLeft w:val="0"/>
      <w:marRight w:val="0"/>
      <w:marTop w:val="0"/>
      <w:marBottom w:val="0"/>
      <w:divBdr>
        <w:top w:val="none" w:sz="0" w:space="0" w:color="auto"/>
        <w:left w:val="none" w:sz="0" w:space="0" w:color="auto"/>
        <w:bottom w:val="none" w:sz="0" w:space="0" w:color="auto"/>
        <w:right w:val="none" w:sz="0" w:space="0" w:color="auto"/>
      </w:divBdr>
    </w:div>
    <w:div w:id="1286543250">
      <w:bodyDiv w:val="1"/>
      <w:marLeft w:val="0"/>
      <w:marRight w:val="0"/>
      <w:marTop w:val="0"/>
      <w:marBottom w:val="0"/>
      <w:divBdr>
        <w:top w:val="none" w:sz="0" w:space="0" w:color="auto"/>
        <w:left w:val="none" w:sz="0" w:space="0" w:color="auto"/>
        <w:bottom w:val="none" w:sz="0" w:space="0" w:color="auto"/>
        <w:right w:val="none" w:sz="0" w:space="0" w:color="auto"/>
      </w:divBdr>
    </w:div>
    <w:div w:id="1297831297">
      <w:bodyDiv w:val="1"/>
      <w:marLeft w:val="0"/>
      <w:marRight w:val="0"/>
      <w:marTop w:val="0"/>
      <w:marBottom w:val="0"/>
      <w:divBdr>
        <w:top w:val="none" w:sz="0" w:space="0" w:color="auto"/>
        <w:left w:val="none" w:sz="0" w:space="0" w:color="auto"/>
        <w:bottom w:val="none" w:sz="0" w:space="0" w:color="auto"/>
        <w:right w:val="none" w:sz="0" w:space="0" w:color="auto"/>
      </w:divBdr>
    </w:div>
    <w:div w:id="1321157969">
      <w:bodyDiv w:val="1"/>
      <w:marLeft w:val="0"/>
      <w:marRight w:val="0"/>
      <w:marTop w:val="0"/>
      <w:marBottom w:val="0"/>
      <w:divBdr>
        <w:top w:val="none" w:sz="0" w:space="0" w:color="auto"/>
        <w:left w:val="none" w:sz="0" w:space="0" w:color="auto"/>
        <w:bottom w:val="none" w:sz="0" w:space="0" w:color="auto"/>
        <w:right w:val="none" w:sz="0" w:space="0" w:color="auto"/>
      </w:divBdr>
    </w:div>
    <w:div w:id="1326781866">
      <w:bodyDiv w:val="1"/>
      <w:marLeft w:val="0"/>
      <w:marRight w:val="0"/>
      <w:marTop w:val="0"/>
      <w:marBottom w:val="0"/>
      <w:divBdr>
        <w:top w:val="none" w:sz="0" w:space="0" w:color="auto"/>
        <w:left w:val="none" w:sz="0" w:space="0" w:color="auto"/>
        <w:bottom w:val="none" w:sz="0" w:space="0" w:color="auto"/>
        <w:right w:val="none" w:sz="0" w:space="0" w:color="auto"/>
      </w:divBdr>
    </w:div>
    <w:div w:id="1458254614">
      <w:bodyDiv w:val="1"/>
      <w:marLeft w:val="0"/>
      <w:marRight w:val="0"/>
      <w:marTop w:val="0"/>
      <w:marBottom w:val="0"/>
      <w:divBdr>
        <w:top w:val="none" w:sz="0" w:space="0" w:color="auto"/>
        <w:left w:val="none" w:sz="0" w:space="0" w:color="auto"/>
        <w:bottom w:val="none" w:sz="0" w:space="0" w:color="auto"/>
        <w:right w:val="none" w:sz="0" w:space="0" w:color="auto"/>
      </w:divBdr>
      <w:divsChild>
        <w:div w:id="1554460496">
          <w:marLeft w:val="0"/>
          <w:marRight w:val="0"/>
          <w:marTop w:val="0"/>
          <w:marBottom w:val="0"/>
          <w:divBdr>
            <w:top w:val="none" w:sz="0" w:space="0" w:color="auto"/>
            <w:left w:val="none" w:sz="0" w:space="0" w:color="auto"/>
            <w:bottom w:val="none" w:sz="0" w:space="0" w:color="auto"/>
            <w:right w:val="none" w:sz="0" w:space="0" w:color="auto"/>
          </w:divBdr>
        </w:div>
        <w:div w:id="810250584">
          <w:marLeft w:val="0"/>
          <w:marRight w:val="0"/>
          <w:marTop w:val="0"/>
          <w:marBottom w:val="0"/>
          <w:divBdr>
            <w:top w:val="none" w:sz="0" w:space="0" w:color="auto"/>
            <w:left w:val="none" w:sz="0" w:space="0" w:color="auto"/>
            <w:bottom w:val="none" w:sz="0" w:space="0" w:color="auto"/>
            <w:right w:val="none" w:sz="0" w:space="0" w:color="auto"/>
          </w:divBdr>
        </w:div>
      </w:divsChild>
    </w:div>
    <w:div w:id="1467040919">
      <w:bodyDiv w:val="1"/>
      <w:marLeft w:val="0"/>
      <w:marRight w:val="0"/>
      <w:marTop w:val="0"/>
      <w:marBottom w:val="0"/>
      <w:divBdr>
        <w:top w:val="none" w:sz="0" w:space="0" w:color="auto"/>
        <w:left w:val="none" w:sz="0" w:space="0" w:color="auto"/>
        <w:bottom w:val="none" w:sz="0" w:space="0" w:color="auto"/>
        <w:right w:val="none" w:sz="0" w:space="0" w:color="auto"/>
      </w:divBdr>
    </w:div>
    <w:div w:id="2002387021">
      <w:bodyDiv w:val="1"/>
      <w:marLeft w:val="0"/>
      <w:marRight w:val="0"/>
      <w:marTop w:val="0"/>
      <w:marBottom w:val="0"/>
      <w:divBdr>
        <w:top w:val="none" w:sz="0" w:space="0" w:color="auto"/>
        <w:left w:val="none" w:sz="0" w:space="0" w:color="auto"/>
        <w:bottom w:val="none" w:sz="0" w:space="0" w:color="auto"/>
        <w:right w:val="none" w:sz="0" w:space="0" w:color="auto"/>
      </w:divBdr>
    </w:div>
    <w:div w:id="2106798505">
      <w:bodyDiv w:val="1"/>
      <w:marLeft w:val="0"/>
      <w:marRight w:val="0"/>
      <w:marTop w:val="0"/>
      <w:marBottom w:val="0"/>
      <w:divBdr>
        <w:top w:val="none" w:sz="0" w:space="0" w:color="auto"/>
        <w:left w:val="none" w:sz="0" w:space="0" w:color="auto"/>
        <w:bottom w:val="none" w:sz="0" w:space="0" w:color="auto"/>
        <w:right w:val="none" w:sz="0" w:space="0" w:color="auto"/>
      </w:divBdr>
    </w:div>
    <w:div w:id="21248787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18"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image" Target="media/image8.jpe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9C4EB9F81EC454B907A4E5014066350" ma:contentTypeVersion="13" ma:contentTypeDescription="Create a new document." ma:contentTypeScope="" ma:versionID="29debb2c0e17fef99cdbe5ab678cdb7f">
  <xsd:schema xmlns:xsd="http://www.w3.org/2001/XMLSchema" xmlns:xs="http://www.w3.org/2001/XMLSchema" xmlns:p="http://schemas.microsoft.com/office/2006/metadata/properties" xmlns:ns2="62d1b99c-a0fd-4749-8d23-e19b5d73513f" xmlns:ns3="f91bf146-a249-4c25-8dc3-2232c8f7e001" targetNamespace="http://schemas.microsoft.com/office/2006/metadata/properties" ma:root="true" ma:fieldsID="b1dad8fef46341683bdfd5d60ca4be8f" ns2:_="" ns3:_="">
    <xsd:import namespace="62d1b99c-a0fd-4749-8d23-e19b5d73513f"/>
    <xsd:import namespace="f91bf146-a249-4c25-8dc3-2232c8f7e001"/>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d1b99c-a0fd-4749-8d23-e19b5d7351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ad2d179-fc71-4ef4-988b-19d797ca4e5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91bf146-a249-4c25-8dc3-2232c8f7e001"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8da3e94-ea4b-4220-a89a-f7e03e148fd2}" ma:internalName="TaxCatchAll" ma:showField="CatchAllData" ma:web="f91bf146-a249-4c25-8dc3-2232c8f7e00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0951A78-629B-44AB-A89E-A93815416B6A}">
  <ds:schemaRefs>
    <ds:schemaRef ds:uri="http://schemas.microsoft.com/sharepoint/v3/contenttype/forms"/>
  </ds:schemaRefs>
</ds:datastoreItem>
</file>

<file path=customXml/itemProps2.xml><?xml version="1.0" encoding="utf-8"?>
<ds:datastoreItem xmlns:ds="http://schemas.openxmlformats.org/officeDocument/2006/customXml" ds:itemID="{E8AB98E5-3DDC-4056-A69C-D4E75C351A7F}">
  <ds:schemaRefs>
    <ds:schemaRef ds:uri="http://schemas.openxmlformats.org/officeDocument/2006/bibliography"/>
  </ds:schemaRefs>
</ds:datastoreItem>
</file>

<file path=customXml/itemProps3.xml><?xml version="1.0" encoding="utf-8"?>
<ds:datastoreItem xmlns:ds="http://schemas.openxmlformats.org/officeDocument/2006/customXml" ds:itemID="{20E5983B-111E-4488-B24B-CE1F85AF08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d1b99c-a0fd-4749-8d23-e19b5d73513f"/>
    <ds:schemaRef ds:uri="f91bf146-a249-4c25-8dc3-2232c8f7e0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1262</Words>
  <Characters>6306</Characters>
  <Application>Microsoft Office Word</Application>
  <DocSecurity>0</DocSecurity>
  <Lines>52</Lines>
  <Paragraphs>15</Paragraphs>
  <ScaleCrop>false</ScaleCrop>
  <HeadingPairs>
    <vt:vector size="2" baseType="variant">
      <vt:variant>
        <vt:lpstr>Title</vt:lpstr>
      </vt:variant>
      <vt:variant>
        <vt:i4>1</vt:i4>
      </vt:variant>
    </vt:vector>
  </HeadingPairs>
  <TitlesOfParts>
    <vt:vector size="1" baseType="lpstr">
      <vt:lpstr/>
    </vt:vector>
  </TitlesOfParts>
  <Company>Warwickshire Education Services</Company>
  <LinksUpToDate>false</LinksUpToDate>
  <CharactersWithSpaces>7553</CharactersWithSpaces>
  <SharedDoc>false</SharedDoc>
  <HLinks>
    <vt:vector size="36" baseType="variant">
      <vt:variant>
        <vt:i4>6422622</vt:i4>
      </vt:variant>
      <vt:variant>
        <vt:i4>3</vt:i4>
      </vt:variant>
      <vt:variant>
        <vt:i4>0</vt:i4>
      </vt:variant>
      <vt:variant>
        <vt:i4>5</vt:i4>
      </vt:variant>
      <vt:variant>
        <vt:lpwstr>http://www.facebook.com</vt:lpwstr>
      </vt:variant>
      <vt:variant>
        <vt:lpwstr/>
      </vt:variant>
      <vt:variant>
        <vt:i4>1507450</vt:i4>
      </vt:variant>
      <vt:variant>
        <vt:i4>0</vt:i4>
      </vt:variant>
      <vt:variant>
        <vt:i4>0</vt:i4>
      </vt:variant>
      <vt:variant>
        <vt:i4>5</vt:i4>
      </vt:variant>
      <vt:variant>
        <vt:lpwstr>http://www.briarhillstmargarets.co.uk</vt:lpwstr>
      </vt:variant>
      <vt:variant>
        <vt:lpwstr/>
      </vt:variant>
      <vt:variant>
        <vt:i4>6684680</vt:i4>
      </vt:variant>
      <vt:variant>
        <vt:i4>2707</vt:i4>
      </vt:variant>
      <vt:variant>
        <vt:i4>1025</vt:i4>
      </vt:variant>
      <vt:variant>
        <vt:i4>1</vt:i4>
      </vt:variant>
      <vt:variant>
        <vt:lpwstr>tempest</vt:lpwstr>
      </vt:variant>
      <vt:variant>
        <vt:lpwstr/>
      </vt:variant>
      <vt:variant>
        <vt:i4>5898284</vt:i4>
      </vt:variant>
      <vt:variant>
        <vt:i4>-1</vt:i4>
      </vt:variant>
      <vt:variant>
        <vt:i4>1031</vt:i4>
      </vt:variant>
      <vt:variant>
        <vt:i4>1</vt:i4>
      </vt:variant>
      <vt:variant>
        <vt:lpwstr>Unknown-3</vt:lpwstr>
      </vt:variant>
      <vt:variant>
        <vt:lpwstr/>
      </vt:variant>
      <vt:variant>
        <vt:i4>7798880</vt:i4>
      </vt:variant>
      <vt:variant>
        <vt:i4>-1</vt:i4>
      </vt:variant>
      <vt:variant>
        <vt:i4>1033</vt:i4>
      </vt:variant>
      <vt:variant>
        <vt:i4>1</vt:i4>
      </vt:variant>
      <vt:variant>
        <vt:lpwstr>shakepeare</vt:lpwstr>
      </vt:variant>
      <vt:variant>
        <vt:lpwstr/>
      </vt:variant>
      <vt:variant>
        <vt:i4>7077951</vt:i4>
      </vt:variant>
      <vt:variant>
        <vt:i4>-1</vt:i4>
      </vt:variant>
      <vt:variant>
        <vt:i4>1034</vt:i4>
      </vt:variant>
      <vt:variant>
        <vt:i4>1</vt:i4>
      </vt:variant>
      <vt:variant>
        <vt:lpwstr>shakespeares hou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ise Tallis</dc:creator>
  <cp:lastModifiedBy>Sophie Finch</cp:lastModifiedBy>
  <cp:revision>10</cp:revision>
  <cp:lastPrinted>2017-11-01T19:42:00Z</cp:lastPrinted>
  <dcterms:created xsi:type="dcterms:W3CDTF">2024-09-05T07:07:00Z</dcterms:created>
  <dcterms:modified xsi:type="dcterms:W3CDTF">2024-09-05T07:47:00Z</dcterms:modified>
</cp:coreProperties>
</file>